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webextensions/taskpanes.xml" ContentType="application/vnd.ms-office.webextensiontaskpan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extensions/webextension1.xml" ContentType="application/vnd.ms-office.webextension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5AFE" w:rsidRPr="004A3558" w:rsidRDefault="00445AFE" w:rsidP="00445A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0" w:name="_Hlk140137647"/>
    </w:p>
    <w:p w:rsidR="00445AFE" w:rsidRPr="00285B34" w:rsidRDefault="00445AFE" w:rsidP="00445AFE">
      <w:pPr>
        <w:spacing w:after="0" w:line="360" w:lineRule="auto"/>
        <w:ind w:left="510" w:hanging="510"/>
        <w:jc w:val="both"/>
        <w:rPr>
          <w:rFonts w:ascii="Times New Roman" w:hAnsi="Times New Roman" w:cs="Times New Roman"/>
          <w:sz w:val="24"/>
          <w:szCs w:val="24"/>
        </w:rPr>
      </w:pPr>
    </w:p>
    <w:p w:rsidR="00445AFE" w:rsidRPr="00285B34" w:rsidRDefault="00445AFE" w:rsidP="00445AFE">
      <w:pPr>
        <w:spacing w:after="0" w:line="360" w:lineRule="auto"/>
        <w:ind w:left="510" w:hanging="510"/>
        <w:jc w:val="both"/>
        <w:rPr>
          <w:rFonts w:ascii="Times New Roman" w:hAnsi="Times New Roman" w:cs="Times New Roman"/>
          <w:sz w:val="24"/>
          <w:szCs w:val="24"/>
        </w:rPr>
      </w:pPr>
    </w:p>
    <w:p w:rsidR="00445AFE" w:rsidRDefault="00445AFE" w:rsidP="00445AFE">
      <w:pPr>
        <w:spacing w:after="0" w:line="360" w:lineRule="auto"/>
        <w:ind w:left="510" w:hanging="5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45AFE" w:rsidRDefault="00445AFE" w:rsidP="00445AFE">
      <w:pPr>
        <w:spacing w:after="0" w:line="360" w:lineRule="auto"/>
        <w:ind w:left="510" w:hanging="5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45AFE" w:rsidRPr="004F24CD" w:rsidRDefault="00445AFE" w:rsidP="00445AFE">
      <w:pPr>
        <w:spacing w:after="0" w:line="360" w:lineRule="auto"/>
        <w:ind w:left="510" w:hanging="510"/>
        <w:jc w:val="both"/>
        <w:rPr>
          <w:rFonts w:ascii="Times New Roman" w:hAnsi="Times New Roman" w:cs="Times New Roman"/>
          <w:sz w:val="24"/>
          <w:szCs w:val="24"/>
        </w:rPr>
      </w:pPr>
    </w:p>
    <w:p w:rsidR="00445AFE" w:rsidRPr="00FB2572" w:rsidRDefault="00445AFE" w:rsidP="00445AF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45AFE" w:rsidRPr="00320D9C" w:rsidRDefault="00445AFE" w:rsidP="00445AF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0"/>
    <w:p w:rsidR="00892655" w:rsidRPr="003508A3" w:rsidRDefault="00892655" w:rsidP="00E46EF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C400FC" w:rsidRPr="003508A3" w:rsidRDefault="00C400FC" w:rsidP="008751B4">
      <w:pPr>
        <w:spacing w:after="0" w:line="360" w:lineRule="auto"/>
        <w:contextualSpacing/>
        <w:jc w:val="center"/>
        <w:rPr>
          <w:i/>
          <w:sz w:val="24"/>
          <w:szCs w:val="24"/>
        </w:rPr>
      </w:pPr>
      <w:r w:rsidRPr="003508A3">
        <w:rPr>
          <w:b/>
          <w:i/>
          <w:sz w:val="32"/>
          <w:szCs w:val="32"/>
        </w:rPr>
        <w:t>Supplementary data</w:t>
      </w:r>
    </w:p>
    <w:p w:rsidR="00C400FC" w:rsidRPr="003508A3" w:rsidRDefault="00C400FC" w:rsidP="002C2EE9">
      <w:pPr>
        <w:spacing w:after="0" w:line="360" w:lineRule="auto"/>
        <w:contextualSpacing/>
        <w:rPr>
          <w:i/>
          <w:sz w:val="24"/>
          <w:szCs w:val="24"/>
        </w:rPr>
      </w:pPr>
    </w:p>
    <w:p w:rsidR="00DB0499" w:rsidRPr="003508A3" w:rsidRDefault="000A4AF9" w:rsidP="00892655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US"/>
        </w:rPr>
        <w:drawing>
          <wp:inline distT="0" distB="0" distL="0" distR="0">
            <wp:extent cx="4685665" cy="3752215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5665" cy="3752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400FC" w:rsidRPr="003508A3" w:rsidRDefault="00C400FC" w:rsidP="00E505D2">
      <w:pPr>
        <w:rPr>
          <w:rFonts w:ascii="Times New Roman" w:hAnsi="Times New Roman" w:cs="Times New Roman"/>
          <w:sz w:val="32"/>
          <w:szCs w:val="32"/>
        </w:rPr>
      </w:pPr>
      <w:r w:rsidRPr="00862271">
        <w:rPr>
          <w:rFonts w:ascii="Times New Roman" w:hAnsi="Times New Roman" w:cs="Times New Roman"/>
          <w:b/>
          <w:bCs/>
          <w:i/>
          <w:sz w:val="24"/>
          <w:szCs w:val="24"/>
        </w:rPr>
        <w:t>Fig. S1</w:t>
      </w:r>
      <w:r w:rsidR="00A91189" w:rsidRPr="00A9118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B443C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0C1E68" w:rsidRPr="003508A3">
        <w:rPr>
          <w:rFonts w:ascii="Times New Roman" w:hAnsi="Times New Roman" w:cs="Times New Roman"/>
          <w:i/>
          <w:iCs/>
          <w:sz w:val="24"/>
          <w:szCs w:val="24"/>
        </w:rPr>
        <w:t>hows the depth profiles of Ag, Sr, and He of the annealed samples.</w:t>
      </w:r>
    </w:p>
    <w:sectPr w:rsidR="00C400FC" w:rsidRPr="003508A3" w:rsidSect="00C9591F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24AA" w:rsidRDefault="009924AA" w:rsidP="00253054">
      <w:pPr>
        <w:spacing w:after="0" w:line="240" w:lineRule="auto"/>
      </w:pPr>
      <w:r>
        <w:separator/>
      </w:r>
    </w:p>
  </w:endnote>
  <w:endnote w:type="continuationSeparator" w:id="0">
    <w:p w:rsidR="009924AA" w:rsidRDefault="009924AA" w:rsidP="00253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24AA" w:rsidRDefault="009924AA" w:rsidP="00253054">
      <w:pPr>
        <w:spacing w:after="0" w:line="240" w:lineRule="auto"/>
      </w:pPr>
      <w:r>
        <w:separator/>
      </w:r>
    </w:p>
  </w:footnote>
  <w:footnote w:type="continuationSeparator" w:id="0">
    <w:p w:rsidR="009924AA" w:rsidRDefault="009924AA" w:rsidP="00253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43282880"/>
      <w:docPartObj>
        <w:docPartGallery w:val="Page Numbers (Top of Page)"/>
        <w:docPartUnique/>
      </w:docPartObj>
    </w:sdtPr>
    <w:sdtEndPr>
      <w:rPr>
        <w:noProof/>
      </w:rPr>
    </w:sdtEndPr>
    <w:sdtContent>
      <w:p w:rsidR="005B37B2" w:rsidRDefault="00C9591F">
        <w:pPr>
          <w:pStyle w:val="Header"/>
          <w:jc w:val="center"/>
        </w:pPr>
        <w:r>
          <w:fldChar w:fldCharType="begin"/>
        </w:r>
        <w:r w:rsidR="005B37B2">
          <w:instrText xml:space="preserve"> PAGE   \* MERGEFORMAT </w:instrText>
        </w:r>
        <w:r>
          <w:fldChar w:fldCharType="separate"/>
        </w:r>
        <w:r w:rsidR="00D8070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B37B2" w:rsidRDefault="005B37B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C600F"/>
    <w:multiLevelType w:val="hybridMultilevel"/>
    <w:tmpl w:val="7BA28B50"/>
    <w:lvl w:ilvl="0" w:tplc="FB7207B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color w:val="auto"/>
        <w:sz w:val="24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055A760C"/>
    <w:multiLevelType w:val="hybridMultilevel"/>
    <w:tmpl w:val="3EC68E46"/>
    <w:lvl w:ilvl="0" w:tplc="B8924E7C">
      <w:start w:val="1"/>
      <w:numFmt w:val="decimal"/>
      <w:lvlText w:val="%1."/>
      <w:lvlJc w:val="left"/>
      <w:pPr>
        <w:ind w:left="644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1C2916A9"/>
    <w:multiLevelType w:val="hybridMultilevel"/>
    <w:tmpl w:val="230257A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A44492"/>
    <w:multiLevelType w:val="hybridMultilevel"/>
    <w:tmpl w:val="F2206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682A27"/>
    <w:multiLevelType w:val="hybridMultilevel"/>
    <w:tmpl w:val="AA46C050"/>
    <w:lvl w:ilvl="0" w:tplc="6B2CE1B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F1E1C40"/>
    <w:multiLevelType w:val="hybridMultilevel"/>
    <w:tmpl w:val="727A0D8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78D252C"/>
    <w:multiLevelType w:val="hybridMultilevel"/>
    <w:tmpl w:val="79B21A14"/>
    <w:lvl w:ilvl="0" w:tplc="1C09000F">
      <w:start w:val="1"/>
      <w:numFmt w:val="decimal"/>
      <w:lvlText w:val="%1."/>
      <w:lvlJc w:val="left"/>
      <w:pPr>
        <w:ind w:left="927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0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Q3NDOwMDI0MLcwszRU0lEKTi0uzszPAykwNKsFAKQjjiYtAAAA"/>
  </w:docVars>
  <w:rsids>
    <w:rsidRoot w:val="00C022C3"/>
    <w:rsid w:val="000014BF"/>
    <w:rsid w:val="00001B77"/>
    <w:rsid w:val="00001C54"/>
    <w:rsid w:val="00002B8D"/>
    <w:rsid w:val="00003596"/>
    <w:rsid w:val="00003F03"/>
    <w:rsid w:val="00004B84"/>
    <w:rsid w:val="00007E2C"/>
    <w:rsid w:val="000136E2"/>
    <w:rsid w:val="00013C51"/>
    <w:rsid w:val="0001457F"/>
    <w:rsid w:val="00014D30"/>
    <w:rsid w:val="00015660"/>
    <w:rsid w:val="00015683"/>
    <w:rsid w:val="00016DAB"/>
    <w:rsid w:val="000179E9"/>
    <w:rsid w:val="00021811"/>
    <w:rsid w:val="00023CD2"/>
    <w:rsid w:val="000250F6"/>
    <w:rsid w:val="000258C4"/>
    <w:rsid w:val="0002676D"/>
    <w:rsid w:val="00027F88"/>
    <w:rsid w:val="00031C0B"/>
    <w:rsid w:val="00032346"/>
    <w:rsid w:val="000326D8"/>
    <w:rsid w:val="00033080"/>
    <w:rsid w:val="00035FF6"/>
    <w:rsid w:val="00036352"/>
    <w:rsid w:val="000419A4"/>
    <w:rsid w:val="00041CE5"/>
    <w:rsid w:val="00041D90"/>
    <w:rsid w:val="00045464"/>
    <w:rsid w:val="00045D2C"/>
    <w:rsid w:val="0004732B"/>
    <w:rsid w:val="0004742A"/>
    <w:rsid w:val="00052297"/>
    <w:rsid w:val="000523D3"/>
    <w:rsid w:val="00052B40"/>
    <w:rsid w:val="0005310D"/>
    <w:rsid w:val="00053996"/>
    <w:rsid w:val="00053E01"/>
    <w:rsid w:val="00055159"/>
    <w:rsid w:val="000608B6"/>
    <w:rsid w:val="0006120F"/>
    <w:rsid w:val="0006494D"/>
    <w:rsid w:val="00067412"/>
    <w:rsid w:val="00067971"/>
    <w:rsid w:val="00071309"/>
    <w:rsid w:val="00072C7E"/>
    <w:rsid w:val="00072FFB"/>
    <w:rsid w:val="000733D5"/>
    <w:rsid w:val="00073A96"/>
    <w:rsid w:val="00073DDD"/>
    <w:rsid w:val="0007539F"/>
    <w:rsid w:val="00076063"/>
    <w:rsid w:val="0007653A"/>
    <w:rsid w:val="00076FE4"/>
    <w:rsid w:val="0007737E"/>
    <w:rsid w:val="00077874"/>
    <w:rsid w:val="000808AE"/>
    <w:rsid w:val="0008217B"/>
    <w:rsid w:val="0008229A"/>
    <w:rsid w:val="00083BB1"/>
    <w:rsid w:val="00085C63"/>
    <w:rsid w:val="00086238"/>
    <w:rsid w:val="000866A4"/>
    <w:rsid w:val="00087692"/>
    <w:rsid w:val="00087A6C"/>
    <w:rsid w:val="00087F03"/>
    <w:rsid w:val="00090ECD"/>
    <w:rsid w:val="00092425"/>
    <w:rsid w:val="00092AF4"/>
    <w:rsid w:val="0009381A"/>
    <w:rsid w:val="000961F1"/>
    <w:rsid w:val="000962CE"/>
    <w:rsid w:val="00097863"/>
    <w:rsid w:val="000A0672"/>
    <w:rsid w:val="000A1ABD"/>
    <w:rsid w:val="000A208C"/>
    <w:rsid w:val="000A2617"/>
    <w:rsid w:val="000A2D42"/>
    <w:rsid w:val="000A3BF0"/>
    <w:rsid w:val="000A4AF9"/>
    <w:rsid w:val="000A4F64"/>
    <w:rsid w:val="000A6755"/>
    <w:rsid w:val="000A6CEF"/>
    <w:rsid w:val="000B01EA"/>
    <w:rsid w:val="000B1834"/>
    <w:rsid w:val="000B1BD6"/>
    <w:rsid w:val="000B1DB8"/>
    <w:rsid w:val="000B2B36"/>
    <w:rsid w:val="000B3217"/>
    <w:rsid w:val="000B3CB8"/>
    <w:rsid w:val="000B49B4"/>
    <w:rsid w:val="000B58F2"/>
    <w:rsid w:val="000B65AF"/>
    <w:rsid w:val="000B770F"/>
    <w:rsid w:val="000C05BD"/>
    <w:rsid w:val="000C12E6"/>
    <w:rsid w:val="000C1D0D"/>
    <w:rsid w:val="000C1E68"/>
    <w:rsid w:val="000C342E"/>
    <w:rsid w:val="000C389D"/>
    <w:rsid w:val="000C4881"/>
    <w:rsid w:val="000C4BE1"/>
    <w:rsid w:val="000C6662"/>
    <w:rsid w:val="000C685B"/>
    <w:rsid w:val="000C7C76"/>
    <w:rsid w:val="000D01E7"/>
    <w:rsid w:val="000D03FB"/>
    <w:rsid w:val="000D1708"/>
    <w:rsid w:val="000D3173"/>
    <w:rsid w:val="000D4865"/>
    <w:rsid w:val="000D7B69"/>
    <w:rsid w:val="000E065F"/>
    <w:rsid w:val="000E0EC5"/>
    <w:rsid w:val="000E1FFE"/>
    <w:rsid w:val="000E46D4"/>
    <w:rsid w:val="000E512B"/>
    <w:rsid w:val="000E5CDE"/>
    <w:rsid w:val="000E67FE"/>
    <w:rsid w:val="000E7BB3"/>
    <w:rsid w:val="000F22EB"/>
    <w:rsid w:val="000F2752"/>
    <w:rsid w:val="000F44FF"/>
    <w:rsid w:val="000F52A7"/>
    <w:rsid w:val="000F5498"/>
    <w:rsid w:val="000F6827"/>
    <w:rsid w:val="000F7573"/>
    <w:rsid w:val="001012FD"/>
    <w:rsid w:val="00102669"/>
    <w:rsid w:val="00102AED"/>
    <w:rsid w:val="00105053"/>
    <w:rsid w:val="00106E82"/>
    <w:rsid w:val="001075FE"/>
    <w:rsid w:val="00110D83"/>
    <w:rsid w:val="00111618"/>
    <w:rsid w:val="00111C2A"/>
    <w:rsid w:val="0011319F"/>
    <w:rsid w:val="00115CC1"/>
    <w:rsid w:val="00116271"/>
    <w:rsid w:val="00117585"/>
    <w:rsid w:val="00117803"/>
    <w:rsid w:val="001201B9"/>
    <w:rsid w:val="001210B1"/>
    <w:rsid w:val="00122634"/>
    <w:rsid w:val="001227C0"/>
    <w:rsid w:val="001232C7"/>
    <w:rsid w:val="00124394"/>
    <w:rsid w:val="00127322"/>
    <w:rsid w:val="00127579"/>
    <w:rsid w:val="00127A75"/>
    <w:rsid w:val="001306AF"/>
    <w:rsid w:val="0013101B"/>
    <w:rsid w:val="001316D4"/>
    <w:rsid w:val="00131DA9"/>
    <w:rsid w:val="001326AA"/>
    <w:rsid w:val="001326CC"/>
    <w:rsid w:val="00132B57"/>
    <w:rsid w:val="00132EDF"/>
    <w:rsid w:val="00133394"/>
    <w:rsid w:val="00133414"/>
    <w:rsid w:val="00134B10"/>
    <w:rsid w:val="00135DCC"/>
    <w:rsid w:val="00135F45"/>
    <w:rsid w:val="001377B2"/>
    <w:rsid w:val="001379DE"/>
    <w:rsid w:val="00137BB4"/>
    <w:rsid w:val="001404B3"/>
    <w:rsid w:val="001405C3"/>
    <w:rsid w:val="00140ED0"/>
    <w:rsid w:val="00140F50"/>
    <w:rsid w:val="00141920"/>
    <w:rsid w:val="00142EC1"/>
    <w:rsid w:val="00143D72"/>
    <w:rsid w:val="00145BA9"/>
    <w:rsid w:val="001462BE"/>
    <w:rsid w:val="001463BA"/>
    <w:rsid w:val="00146D37"/>
    <w:rsid w:val="00147552"/>
    <w:rsid w:val="00151BD8"/>
    <w:rsid w:val="00152ED1"/>
    <w:rsid w:val="001531A6"/>
    <w:rsid w:val="00153995"/>
    <w:rsid w:val="00154BF6"/>
    <w:rsid w:val="00155AA6"/>
    <w:rsid w:val="0015621D"/>
    <w:rsid w:val="001564E9"/>
    <w:rsid w:val="001604FA"/>
    <w:rsid w:val="0016270E"/>
    <w:rsid w:val="00162759"/>
    <w:rsid w:val="001652C5"/>
    <w:rsid w:val="001656B4"/>
    <w:rsid w:val="001659F0"/>
    <w:rsid w:val="00166C91"/>
    <w:rsid w:val="0017150E"/>
    <w:rsid w:val="001732C9"/>
    <w:rsid w:val="00173A19"/>
    <w:rsid w:val="00173E48"/>
    <w:rsid w:val="001741C2"/>
    <w:rsid w:val="00177DFA"/>
    <w:rsid w:val="00180A77"/>
    <w:rsid w:val="00182F71"/>
    <w:rsid w:val="00185710"/>
    <w:rsid w:val="00185BDD"/>
    <w:rsid w:val="00186D52"/>
    <w:rsid w:val="001874DA"/>
    <w:rsid w:val="00187F7D"/>
    <w:rsid w:val="0019234C"/>
    <w:rsid w:val="00192535"/>
    <w:rsid w:val="00192C20"/>
    <w:rsid w:val="00195A80"/>
    <w:rsid w:val="001967E0"/>
    <w:rsid w:val="001A0476"/>
    <w:rsid w:val="001A094B"/>
    <w:rsid w:val="001A0CDC"/>
    <w:rsid w:val="001A1203"/>
    <w:rsid w:val="001A1B8E"/>
    <w:rsid w:val="001A261F"/>
    <w:rsid w:val="001A31CA"/>
    <w:rsid w:val="001A3E12"/>
    <w:rsid w:val="001A4791"/>
    <w:rsid w:val="001A5C43"/>
    <w:rsid w:val="001A5C4E"/>
    <w:rsid w:val="001A5FB5"/>
    <w:rsid w:val="001A64BA"/>
    <w:rsid w:val="001A6C3B"/>
    <w:rsid w:val="001B0E69"/>
    <w:rsid w:val="001B2AF7"/>
    <w:rsid w:val="001B3365"/>
    <w:rsid w:val="001B4CAD"/>
    <w:rsid w:val="001B550E"/>
    <w:rsid w:val="001B58E1"/>
    <w:rsid w:val="001B5DD4"/>
    <w:rsid w:val="001C04C3"/>
    <w:rsid w:val="001C4748"/>
    <w:rsid w:val="001C4B22"/>
    <w:rsid w:val="001C5803"/>
    <w:rsid w:val="001C723B"/>
    <w:rsid w:val="001D07AF"/>
    <w:rsid w:val="001D0CC3"/>
    <w:rsid w:val="001D1039"/>
    <w:rsid w:val="001D1776"/>
    <w:rsid w:val="001D1C96"/>
    <w:rsid w:val="001D3515"/>
    <w:rsid w:val="001D5B48"/>
    <w:rsid w:val="001D79FC"/>
    <w:rsid w:val="001E32C7"/>
    <w:rsid w:val="001E5593"/>
    <w:rsid w:val="001E5FCA"/>
    <w:rsid w:val="001E7D84"/>
    <w:rsid w:val="001F318B"/>
    <w:rsid w:val="001F4EFC"/>
    <w:rsid w:val="001F53DF"/>
    <w:rsid w:val="001F58E1"/>
    <w:rsid w:val="001F6722"/>
    <w:rsid w:val="001F6BEB"/>
    <w:rsid w:val="001F79AA"/>
    <w:rsid w:val="00200C95"/>
    <w:rsid w:val="00200EC5"/>
    <w:rsid w:val="00201EAE"/>
    <w:rsid w:val="002020B3"/>
    <w:rsid w:val="00202141"/>
    <w:rsid w:val="00202277"/>
    <w:rsid w:val="0020241C"/>
    <w:rsid w:val="002039B7"/>
    <w:rsid w:val="00203E10"/>
    <w:rsid w:val="00205EEA"/>
    <w:rsid w:val="002079A3"/>
    <w:rsid w:val="00207C79"/>
    <w:rsid w:val="002108B9"/>
    <w:rsid w:val="00210FDB"/>
    <w:rsid w:val="00212033"/>
    <w:rsid w:val="00214CFA"/>
    <w:rsid w:val="00214F9A"/>
    <w:rsid w:val="002153DB"/>
    <w:rsid w:val="00216B9F"/>
    <w:rsid w:val="00217F04"/>
    <w:rsid w:val="0022062E"/>
    <w:rsid w:val="002227D1"/>
    <w:rsid w:val="00223DF4"/>
    <w:rsid w:val="00224AEC"/>
    <w:rsid w:val="0022546F"/>
    <w:rsid w:val="00230C3C"/>
    <w:rsid w:val="0023108E"/>
    <w:rsid w:val="00231A51"/>
    <w:rsid w:val="00231FAB"/>
    <w:rsid w:val="002343BD"/>
    <w:rsid w:val="002348C6"/>
    <w:rsid w:val="00234D27"/>
    <w:rsid w:val="00235373"/>
    <w:rsid w:val="00235CDB"/>
    <w:rsid w:val="00235E41"/>
    <w:rsid w:val="002411DC"/>
    <w:rsid w:val="00241399"/>
    <w:rsid w:val="00241684"/>
    <w:rsid w:val="00242433"/>
    <w:rsid w:val="002443E1"/>
    <w:rsid w:val="00245072"/>
    <w:rsid w:val="002465EC"/>
    <w:rsid w:val="00246AEF"/>
    <w:rsid w:val="00246F6F"/>
    <w:rsid w:val="002474BA"/>
    <w:rsid w:val="00247865"/>
    <w:rsid w:val="002479FB"/>
    <w:rsid w:val="00251468"/>
    <w:rsid w:val="0025157A"/>
    <w:rsid w:val="00251E48"/>
    <w:rsid w:val="00253054"/>
    <w:rsid w:val="002532A6"/>
    <w:rsid w:val="00254200"/>
    <w:rsid w:val="00256B7A"/>
    <w:rsid w:val="00256C3C"/>
    <w:rsid w:val="00257D62"/>
    <w:rsid w:val="002616AB"/>
    <w:rsid w:val="00262D94"/>
    <w:rsid w:val="00263BC8"/>
    <w:rsid w:val="00263BF6"/>
    <w:rsid w:val="00263FED"/>
    <w:rsid w:val="00264A6F"/>
    <w:rsid w:val="00264B14"/>
    <w:rsid w:val="00264E7B"/>
    <w:rsid w:val="002650D2"/>
    <w:rsid w:val="00266243"/>
    <w:rsid w:val="00266B07"/>
    <w:rsid w:val="0026729A"/>
    <w:rsid w:val="0026747A"/>
    <w:rsid w:val="00267A2E"/>
    <w:rsid w:val="00267B40"/>
    <w:rsid w:val="00267F77"/>
    <w:rsid w:val="00270DA6"/>
    <w:rsid w:val="00271180"/>
    <w:rsid w:val="00271CA3"/>
    <w:rsid w:val="0027425C"/>
    <w:rsid w:val="00274FAD"/>
    <w:rsid w:val="002750F9"/>
    <w:rsid w:val="0027676F"/>
    <w:rsid w:val="00280535"/>
    <w:rsid w:val="002812CB"/>
    <w:rsid w:val="0028387B"/>
    <w:rsid w:val="00283DB1"/>
    <w:rsid w:val="00284CCB"/>
    <w:rsid w:val="00286935"/>
    <w:rsid w:val="002869CB"/>
    <w:rsid w:val="00291D1D"/>
    <w:rsid w:val="00292427"/>
    <w:rsid w:val="0029272D"/>
    <w:rsid w:val="00293659"/>
    <w:rsid w:val="0029614A"/>
    <w:rsid w:val="002964BE"/>
    <w:rsid w:val="002A22FA"/>
    <w:rsid w:val="002A231B"/>
    <w:rsid w:val="002A294B"/>
    <w:rsid w:val="002A348B"/>
    <w:rsid w:val="002A3754"/>
    <w:rsid w:val="002A4FF4"/>
    <w:rsid w:val="002A5A03"/>
    <w:rsid w:val="002A767A"/>
    <w:rsid w:val="002B053C"/>
    <w:rsid w:val="002B0CCB"/>
    <w:rsid w:val="002B127B"/>
    <w:rsid w:val="002B3598"/>
    <w:rsid w:val="002B4B69"/>
    <w:rsid w:val="002B5609"/>
    <w:rsid w:val="002B7D44"/>
    <w:rsid w:val="002C14F5"/>
    <w:rsid w:val="002C2D2B"/>
    <w:rsid w:val="002C2EE9"/>
    <w:rsid w:val="002C4468"/>
    <w:rsid w:val="002C6637"/>
    <w:rsid w:val="002C798E"/>
    <w:rsid w:val="002D03FF"/>
    <w:rsid w:val="002D069D"/>
    <w:rsid w:val="002D07D9"/>
    <w:rsid w:val="002D0B13"/>
    <w:rsid w:val="002D0DCA"/>
    <w:rsid w:val="002D1A97"/>
    <w:rsid w:val="002D2BC3"/>
    <w:rsid w:val="002D33EA"/>
    <w:rsid w:val="002D3DDE"/>
    <w:rsid w:val="002D5BFF"/>
    <w:rsid w:val="002D691D"/>
    <w:rsid w:val="002D7277"/>
    <w:rsid w:val="002E1FB1"/>
    <w:rsid w:val="002E2ACB"/>
    <w:rsid w:val="002E2D5B"/>
    <w:rsid w:val="002E4780"/>
    <w:rsid w:val="002E4F44"/>
    <w:rsid w:val="002E612A"/>
    <w:rsid w:val="002E76AE"/>
    <w:rsid w:val="002F07C4"/>
    <w:rsid w:val="002F0D86"/>
    <w:rsid w:val="002F2974"/>
    <w:rsid w:val="002F2C3B"/>
    <w:rsid w:val="002F31D4"/>
    <w:rsid w:val="002F3951"/>
    <w:rsid w:val="002F529F"/>
    <w:rsid w:val="002F5350"/>
    <w:rsid w:val="002F6F47"/>
    <w:rsid w:val="002F7080"/>
    <w:rsid w:val="002F70E0"/>
    <w:rsid w:val="003007A3"/>
    <w:rsid w:val="00302871"/>
    <w:rsid w:val="0030313C"/>
    <w:rsid w:val="003032E4"/>
    <w:rsid w:val="003044F1"/>
    <w:rsid w:val="00304608"/>
    <w:rsid w:val="00305501"/>
    <w:rsid w:val="00305A57"/>
    <w:rsid w:val="00305AFF"/>
    <w:rsid w:val="0030639B"/>
    <w:rsid w:val="003077EA"/>
    <w:rsid w:val="00311026"/>
    <w:rsid w:val="003118B4"/>
    <w:rsid w:val="003162D8"/>
    <w:rsid w:val="00317C1C"/>
    <w:rsid w:val="003215B1"/>
    <w:rsid w:val="0032448D"/>
    <w:rsid w:val="00324DD5"/>
    <w:rsid w:val="003265F1"/>
    <w:rsid w:val="0032681D"/>
    <w:rsid w:val="003300C0"/>
    <w:rsid w:val="0033041C"/>
    <w:rsid w:val="00331201"/>
    <w:rsid w:val="00331D2E"/>
    <w:rsid w:val="00333D52"/>
    <w:rsid w:val="00334526"/>
    <w:rsid w:val="00343250"/>
    <w:rsid w:val="00345558"/>
    <w:rsid w:val="003471D7"/>
    <w:rsid w:val="00347AC3"/>
    <w:rsid w:val="00347DFE"/>
    <w:rsid w:val="003508A3"/>
    <w:rsid w:val="003536DE"/>
    <w:rsid w:val="00354415"/>
    <w:rsid w:val="00354961"/>
    <w:rsid w:val="00357BB2"/>
    <w:rsid w:val="00360272"/>
    <w:rsid w:val="003603D8"/>
    <w:rsid w:val="00360C91"/>
    <w:rsid w:val="003625A2"/>
    <w:rsid w:val="00362CD0"/>
    <w:rsid w:val="00362FFA"/>
    <w:rsid w:val="00363743"/>
    <w:rsid w:val="00364158"/>
    <w:rsid w:val="00364560"/>
    <w:rsid w:val="003658E2"/>
    <w:rsid w:val="00365FD6"/>
    <w:rsid w:val="00366814"/>
    <w:rsid w:val="00366F63"/>
    <w:rsid w:val="00367611"/>
    <w:rsid w:val="00367683"/>
    <w:rsid w:val="003706A7"/>
    <w:rsid w:val="00370CE8"/>
    <w:rsid w:val="00373D05"/>
    <w:rsid w:val="00374096"/>
    <w:rsid w:val="003750EE"/>
    <w:rsid w:val="0037693A"/>
    <w:rsid w:val="003770BF"/>
    <w:rsid w:val="0037794D"/>
    <w:rsid w:val="00377E33"/>
    <w:rsid w:val="00380958"/>
    <w:rsid w:val="00381269"/>
    <w:rsid w:val="00382548"/>
    <w:rsid w:val="0038264A"/>
    <w:rsid w:val="00384412"/>
    <w:rsid w:val="003848BD"/>
    <w:rsid w:val="00384A76"/>
    <w:rsid w:val="00384C3D"/>
    <w:rsid w:val="003853AF"/>
    <w:rsid w:val="003853DF"/>
    <w:rsid w:val="0038576B"/>
    <w:rsid w:val="003858E8"/>
    <w:rsid w:val="003872E4"/>
    <w:rsid w:val="003918DF"/>
    <w:rsid w:val="00391F36"/>
    <w:rsid w:val="003921AF"/>
    <w:rsid w:val="00392841"/>
    <w:rsid w:val="00393ED7"/>
    <w:rsid w:val="00394CFE"/>
    <w:rsid w:val="00396047"/>
    <w:rsid w:val="0039626B"/>
    <w:rsid w:val="003969A1"/>
    <w:rsid w:val="00396D8B"/>
    <w:rsid w:val="003A08AA"/>
    <w:rsid w:val="003A7D68"/>
    <w:rsid w:val="003B1002"/>
    <w:rsid w:val="003B409C"/>
    <w:rsid w:val="003B4748"/>
    <w:rsid w:val="003B4E8D"/>
    <w:rsid w:val="003B513F"/>
    <w:rsid w:val="003B5702"/>
    <w:rsid w:val="003B600E"/>
    <w:rsid w:val="003C03A5"/>
    <w:rsid w:val="003C2164"/>
    <w:rsid w:val="003C78AF"/>
    <w:rsid w:val="003C7A52"/>
    <w:rsid w:val="003D0158"/>
    <w:rsid w:val="003D0588"/>
    <w:rsid w:val="003D1987"/>
    <w:rsid w:val="003D1ACB"/>
    <w:rsid w:val="003D2666"/>
    <w:rsid w:val="003D3A4D"/>
    <w:rsid w:val="003D4512"/>
    <w:rsid w:val="003D53B0"/>
    <w:rsid w:val="003D770B"/>
    <w:rsid w:val="003E12A4"/>
    <w:rsid w:val="003E3B95"/>
    <w:rsid w:val="003E3E45"/>
    <w:rsid w:val="003E431D"/>
    <w:rsid w:val="003E4891"/>
    <w:rsid w:val="003E58DF"/>
    <w:rsid w:val="003E6814"/>
    <w:rsid w:val="003E6AD7"/>
    <w:rsid w:val="003E799D"/>
    <w:rsid w:val="003F14BB"/>
    <w:rsid w:val="003F18E0"/>
    <w:rsid w:val="003F2126"/>
    <w:rsid w:val="003F4DD1"/>
    <w:rsid w:val="003F4F9D"/>
    <w:rsid w:val="003F593F"/>
    <w:rsid w:val="003F703D"/>
    <w:rsid w:val="003F7790"/>
    <w:rsid w:val="00401A19"/>
    <w:rsid w:val="004026FE"/>
    <w:rsid w:val="004063A0"/>
    <w:rsid w:val="0040694D"/>
    <w:rsid w:val="00406E67"/>
    <w:rsid w:val="00410CFF"/>
    <w:rsid w:val="004120D1"/>
    <w:rsid w:val="004121FE"/>
    <w:rsid w:val="0041245C"/>
    <w:rsid w:val="004140D8"/>
    <w:rsid w:val="00415D63"/>
    <w:rsid w:val="00415D8D"/>
    <w:rsid w:val="00421327"/>
    <w:rsid w:val="004214EA"/>
    <w:rsid w:val="00422A62"/>
    <w:rsid w:val="004240EA"/>
    <w:rsid w:val="004249A4"/>
    <w:rsid w:val="00424A47"/>
    <w:rsid w:val="00424E35"/>
    <w:rsid w:val="00425A62"/>
    <w:rsid w:val="00426079"/>
    <w:rsid w:val="00431572"/>
    <w:rsid w:val="00431B84"/>
    <w:rsid w:val="00432439"/>
    <w:rsid w:val="00434DE9"/>
    <w:rsid w:val="00435F4F"/>
    <w:rsid w:val="00436B88"/>
    <w:rsid w:val="00437066"/>
    <w:rsid w:val="004409D8"/>
    <w:rsid w:val="00441D93"/>
    <w:rsid w:val="00442590"/>
    <w:rsid w:val="004434A2"/>
    <w:rsid w:val="00443DE2"/>
    <w:rsid w:val="00443F40"/>
    <w:rsid w:val="00444727"/>
    <w:rsid w:val="00444D23"/>
    <w:rsid w:val="00445AFE"/>
    <w:rsid w:val="004476F1"/>
    <w:rsid w:val="00447DE3"/>
    <w:rsid w:val="00452C7A"/>
    <w:rsid w:val="00453867"/>
    <w:rsid w:val="00454D66"/>
    <w:rsid w:val="00455648"/>
    <w:rsid w:val="0045588F"/>
    <w:rsid w:val="004610AD"/>
    <w:rsid w:val="00461827"/>
    <w:rsid w:val="004618FD"/>
    <w:rsid w:val="0046191D"/>
    <w:rsid w:val="0046199F"/>
    <w:rsid w:val="00462AF2"/>
    <w:rsid w:val="004640D1"/>
    <w:rsid w:val="00465FCC"/>
    <w:rsid w:val="00466D34"/>
    <w:rsid w:val="004718CE"/>
    <w:rsid w:val="00471FC1"/>
    <w:rsid w:val="004735A3"/>
    <w:rsid w:val="0047408F"/>
    <w:rsid w:val="004740F7"/>
    <w:rsid w:val="00474F86"/>
    <w:rsid w:val="004752CB"/>
    <w:rsid w:val="004767A2"/>
    <w:rsid w:val="004771BC"/>
    <w:rsid w:val="0047738B"/>
    <w:rsid w:val="004807C5"/>
    <w:rsid w:val="004823A9"/>
    <w:rsid w:val="00484817"/>
    <w:rsid w:val="004851BC"/>
    <w:rsid w:val="0048544B"/>
    <w:rsid w:val="004855DE"/>
    <w:rsid w:val="0048589C"/>
    <w:rsid w:val="00485D95"/>
    <w:rsid w:val="004901E1"/>
    <w:rsid w:val="00491420"/>
    <w:rsid w:val="00491606"/>
    <w:rsid w:val="004935AB"/>
    <w:rsid w:val="00494572"/>
    <w:rsid w:val="00494991"/>
    <w:rsid w:val="0049568B"/>
    <w:rsid w:val="00495FCA"/>
    <w:rsid w:val="00495FE9"/>
    <w:rsid w:val="004961F3"/>
    <w:rsid w:val="00497801"/>
    <w:rsid w:val="004A52CB"/>
    <w:rsid w:val="004A53B5"/>
    <w:rsid w:val="004A7722"/>
    <w:rsid w:val="004A7744"/>
    <w:rsid w:val="004B032F"/>
    <w:rsid w:val="004B08D5"/>
    <w:rsid w:val="004B0977"/>
    <w:rsid w:val="004B31C9"/>
    <w:rsid w:val="004B4710"/>
    <w:rsid w:val="004B5A0C"/>
    <w:rsid w:val="004C0667"/>
    <w:rsid w:val="004C2B05"/>
    <w:rsid w:val="004C3A9A"/>
    <w:rsid w:val="004C611A"/>
    <w:rsid w:val="004C7E0E"/>
    <w:rsid w:val="004D14C7"/>
    <w:rsid w:val="004D1528"/>
    <w:rsid w:val="004D16B6"/>
    <w:rsid w:val="004D2026"/>
    <w:rsid w:val="004D2694"/>
    <w:rsid w:val="004D314A"/>
    <w:rsid w:val="004D3981"/>
    <w:rsid w:val="004D3C10"/>
    <w:rsid w:val="004D3EEC"/>
    <w:rsid w:val="004D42C5"/>
    <w:rsid w:val="004D539C"/>
    <w:rsid w:val="004D6035"/>
    <w:rsid w:val="004D614D"/>
    <w:rsid w:val="004D6FBE"/>
    <w:rsid w:val="004E0672"/>
    <w:rsid w:val="004E1237"/>
    <w:rsid w:val="004E32FB"/>
    <w:rsid w:val="004E6A98"/>
    <w:rsid w:val="004E78AF"/>
    <w:rsid w:val="004F006D"/>
    <w:rsid w:val="004F0223"/>
    <w:rsid w:val="004F0A3A"/>
    <w:rsid w:val="004F160D"/>
    <w:rsid w:val="004F1816"/>
    <w:rsid w:val="004F19EF"/>
    <w:rsid w:val="004F3006"/>
    <w:rsid w:val="004F305A"/>
    <w:rsid w:val="004F38A9"/>
    <w:rsid w:val="004F3F61"/>
    <w:rsid w:val="004F54F4"/>
    <w:rsid w:val="004F55AA"/>
    <w:rsid w:val="004F7ABD"/>
    <w:rsid w:val="004F7F65"/>
    <w:rsid w:val="00500119"/>
    <w:rsid w:val="00500D70"/>
    <w:rsid w:val="00500EE3"/>
    <w:rsid w:val="005020FC"/>
    <w:rsid w:val="00502B5D"/>
    <w:rsid w:val="005031ED"/>
    <w:rsid w:val="0050330A"/>
    <w:rsid w:val="0050382F"/>
    <w:rsid w:val="00504089"/>
    <w:rsid w:val="00504457"/>
    <w:rsid w:val="00504562"/>
    <w:rsid w:val="00506B17"/>
    <w:rsid w:val="0051331D"/>
    <w:rsid w:val="00513978"/>
    <w:rsid w:val="00514D1C"/>
    <w:rsid w:val="00514DE1"/>
    <w:rsid w:val="00515EE5"/>
    <w:rsid w:val="0052034B"/>
    <w:rsid w:val="00520719"/>
    <w:rsid w:val="0052166F"/>
    <w:rsid w:val="005222DF"/>
    <w:rsid w:val="00522DAF"/>
    <w:rsid w:val="005231D7"/>
    <w:rsid w:val="00523E96"/>
    <w:rsid w:val="00524CB0"/>
    <w:rsid w:val="005255D9"/>
    <w:rsid w:val="00525756"/>
    <w:rsid w:val="0052625C"/>
    <w:rsid w:val="00526F21"/>
    <w:rsid w:val="0052779B"/>
    <w:rsid w:val="00527DF6"/>
    <w:rsid w:val="00527F3C"/>
    <w:rsid w:val="005318EF"/>
    <w:rsid w:val="0053284C"/>
    <w:rsid w:val="00532988"/>
    <w:rsid w:val="00532CCA"/>
    <w:rsid w:val="00534450"/>
    <w:rsid w:val="0053600A"/>
    <w:rsid w:val="00537203"/>
    <w:rsid w:val="00540015"/>
    <w:rsid w:val="00540099"/>
    <w:rsid w:val="00540119"/>
    <w:rsid w:val="00540A78"/>
    <w:rsid w:val="00541537"/>
    <w:rsid w:val="005424B5"/>
    <w:rsid w:val="00542D53"/>
    <w:rsid w:val="00545215"/>
    <w:rsid w:val="005455CD"/>
    <w:rsid w:val="005456DE"/>
    <w:rsid w:val="00546D47"/>
    <w:rsid w:val="00546E13"/>
    <w:rsid w:val="00547E1D"/>
    <w:rsid w:val="00551219"/>
    <w:rsid w:val="00551B85"/>
    <w:rsid w:val="00551BB4"/>
    <w:rsid w:val="0055299C"/>
    <w:rsid w:val="00556DFF"/>
    <w:rsid w:val="00556E01"/>
    <w:rsid w:val="00557293"/>
    <w:rsid w:val="00557BED"/>
    <w:rsid w:val="0056133D"/>
    <w:rsid w:val="00561CF7"/>
    <w:rsid w:val="005624C8"/>
    <w:rsid w:val="00563D9D"/>
    <w:rsid w:val="0056413E"/>
    <w:rsid w:val="00564C14"/>
    <w:rsid w:val="005651A6"/>
    <w:rsid w:val="00565943"/>
    <w:rsid w:val="00565B78"/>
    <w:rsid w:val="00566288"/>
    <w:rsid w:val="00566EA4"/>
    <w:rsid w:val="00570181"/>
    <w:rsid w:val="00570B61"/>
    <w:rsid w:val="00571009"/>
    <w:rsid w:val="00571C25"/>
    <w:rsid w:val="0057278C"/>
    <w:rsid w:val="005729E9"/>
    <w:rsid w:val="00572C75"/>
    <w:rsid w:val="00573707"/>
    <w:rsid w:val="00573B57"/>
    <w:rsid w:val="00574617"/>
    <w:rsid w:val="00575068"/>
    <w:rsid w:val="00575759"/>
    <w:rsid w:val="00575E1A"/>
    <w:rsid w:val="00582BD8"/>
    <w:rsid w:val="00583E13"/>
    <w:rsid w:val="00584C7C"/>
    <w:rsid w:val="00586021"/>
    <w:rsid w:val="005862BE"/>
    <w:rsid w:val="00586F92"/>
    <w:rsid w:val="0059002E"/>
    <w:rsid w:val="005900AC"/>
    <w:rsid w:val="005938AC"/>
    <w:rsid w:val="00594A94"/>
    <w:rsid w:val="00595B8A"/>
    <w:rsid w:val="00596400"/>
    <w:rsid w:val="00597812"/>
    <w:rsid w:val="005A2447"/>
    <w:rsid w:val="005A2D62"/>
    <w:rsid w:val="005A3028"/>
    <w:rsid w:val="005A4540"/>
    <w:rsid w:val="005A4700"/>
    <w:rsid w:val="005A5F76"/>
    <w:rsid w:val="005A6B7F"/>
    <w:rsid w:val="005B0C92"/>
    <w:rsid w:val="005B20E2"/>
    <w:rsid w:val="005B2396"/>
    <w:rsid w:val="005B3547"/>
    <w:rsid w:val="005B37B2"/>
    <w:rsid w:val="005B4A8A"/>
    <w:rsid w:val="005B5F53"/>
    <w:rsid w:val="005B7376"/>
    <w:rsid w:val="005C0309"/>
    <w:rsid w:val="005C3435"/>
    <w:rsid w:val="005C5383"/>
    <w:rsid w:val="005C7D26"/>
    <w:rsid w:val="005D0B64"/>
    <w:rsid w:val="005D0D88"/>
    <w:rsid w:val="005D1BC2"/>
    <w:rsid w:val="005D23A4"/>
    <w:rsid w:val="005D2CC4"/>
    <w:rsid w:val="005D3153"/>
    <w:rsid w:val="005D43AB"/>
    <w:rsid w:val="005D4954"/>
    <w:rsid w:val="005D4F23"/>
    <w:rsid w:val="005D6FB3"/>
    <w:rsid w:val="005D7E8F"/>
    <w:rsid w:val="005E16DC"/>
    <w:rsid w:val="005E4EA6"/>
    <w:rsid w:val="005E7303"/>
    <w:rsid w:val="005E76EC"/>
    <w:rsid w:val="005F1194"/>
    <w:rsid w:val="005F20E8"/>
    <w:rsid w:val="005F230E"/>
    <w:rsid w:val="005F2D86"/>
    <w:rsid w:val="005F3020"/>
    <w:rsid w:val="005F4AF3"/>
    <w:rsid w:val="006008E2"/>
    <w:rsid w:val="006017C5"/>
    <w:rsid w:val="0060232B"/>
    <w:rsid w:val="006031A9"/>
    <w:rsid w:val="006036C7"/>
    <w:rsid w:val="00605091"/>
    <w:rsid w:val="006063B5"/>
    <w:rsid w:val="00613BFD"/>
    <w:rsid w:val="00613F6A"/>
    <w:rsid w:val="00615B34"/>
    <w:rsid w:val="00616148"/>
    <w:rsid w:val="0061755F"/>
    <w:rsid w:val="00620424"/>
    <w:rsid w:val="00620F77"/>
    <w:rsid w:val="00621344"/>
    <w:rsid w:val="00621554"/>
    <w:rsid w:val="00622AAB"/>
    <w:rsid w:val="00623B83"/>
    <w:rsid w:val="00623F6E"/>
    <w:rsid w:val="00624006"/>
    <w:rsid w:val="00630E3B"/>
    <w:rsid w:val="00630EFC"/>
    <w:rsid w:val="0063250D"/>
    <w:rsid w:val="00632CA7"/>
    <w:rsid w:val="00634D00"/>
    <w:rsid w:val="006357A9"/>
    <w:rsid w:val="00635B51"/>
    <w:rsid w:val="00636300"/>
    <w:rsid w:val="006404AE"/>
    <w:rsid w:val="00640A14"/>
    <w:rsid w:val="00640C47"/>
    <w:rsid w:val="00640FEF"/>
    <w:rsid w:val="00641FA7"/>
    <w:rsid w:val="006432F0"/>
    <w:rsid w:val="00643413"/>
    <w:rsid w:val="00646065"/>
    <w:rsid w:val="00646250"/>
    <w:rsid w:val="0064754E"/>
    <w:rsid w:val="00647DC4"/>
    <w:rsid w:val="006516FE"/>
    <w:rsid w:val="0065205A"/>
    <w:rsid w:val="00652100"/>
    <w:rsid w:val="00652EE7"/>
    <w:rsid w:val="00653DD2"/>
    <w:rsid w:val="006540B2"/>
    <w:rsid w:val="00655D9E"/>
    <w:rsid w:val="0065612B"/>
    <w:rsid w:val="00656B72"/>
    <w:rsid w:val="00656EC3"/>
    <w:rsid w:val="00657246"/>
    <w:rsid w:val="0066108E"/>
    <w:rsid w:val="00661A5A"/>
    <w:rsid w:val="00661E0A"/>
    <w:rsid w:val="00662389"/>
    <w:rsid w:val="00663652"/>
    <w:rsid w:val="00663762"/>
    <w:rsid w:val="00666453"/>
    <w:rsid w:val="0066772A"/>
    <w:rsid w:val="0066777D"/>
    <w:rsid w:val="00670FDA"/>
    <w:rsid w:val="00672BFB"/>
    <w:rsid w:val="00673318"/>
    <w:rsid w:val="006758B4"/>
    <w:rsid w:val="00676D28"/>
    <w:rsid w:val="00676DC6"/>
    <w:rsid w:val="006772F6"/>
    <w:rsid w:val="00677A9B"/>
    <w:rsid w:val="00677C39"/>
    <w:rsid w:val="0068058A"/>
    <w:rsid w:val="006807B0"/>
    <w:rsid w:val="00680BE7"/>
    <w:rsid w:val="00681B5C"/>
    <w:rsid w:val="00681FA0"/>
    <w:rsid w:val="00681FC7"/>
    <w:rsid w:val="00682F67"/>
    <w:rsid w:val="006848CD"/>
    <w:rsid w:val="0068495C"/>
    <w:rsid w:val="00684B5B"/>
    <w:rsid w:val="006856FD"/>
    <w:rsid w:val="006878E9"/>
    <w:rsid w:val="0069352A"/>
    <w:rsid w:val="00694C5D"/>
    <w:rsid w:val="006A18A1"/>
    <w:rsid w:val="006A2530"/>
    <w:rsid w:val="006A2A42"/>
    <w:rsid w:val="006A3220"/>
    <w:rsid w:val="006A3F60"/>
    <w:rsid w:val="006A402E"/>
    <w:rsid w:val="006A4746"/>
    <w:rsid w:val="006A5B44"/>
    <w:rsid w:val="006A7012"/>
    <w:rsid w:val="006A77F7"/>
    <w:rsid w:val="006A7EC4"/>
    <w:rsid w:val="006B0C28"/>
    <w:rsid w:val="006B0E41"/>
    <w:rsid w:val="006B19A0"/>
    <w:rsid w:val="006B19CA"/>
    <w:rsid w:val="006B1F12"/>
    <w:rsid w:val="006B238E"/>
    <w:rsid w:val="006B2AA7"/>
    <w:rsid w:val="006B3379"/>
    <w:rsid w:val="006B437A"/>
    <w:rsid w:val="006B4C30"/>
    <w:rsid w:val="006B58D1"/>
    <w:rsid w:val="006B5CCF"/>
    <w:rsid w:val="006B6EE0"/>
    <w:rsid w:val="006B7138"/>
    <w:rsid w:val="006B7F1F"/>
    <w:rsid w:val="006C018C"/>
    <w:rsid w:val="006C151D"/>
    <w:rsid w:val="006C15CC"/>
    <w:rsid w:val="006C39E6"/>
    <w:rsid w:val="006C5075"/>
    <w:rsid w:val="006C6AD8"/>
    <w:rsid w:val="006C7DA4"/>
    <w:rsid w:val="006D0145"/>
    <w:rsid w:val="006D1159"/>
    <w:rsid w:val="006D116E"/>
    <w:rsid w:val="006D15DC"/>
    <w:rsid w:val="006D17C9"/>
    <w:rsid w:val="006D1CE7"/>
    <w:rsid w:val="006D37EF"/>
    <w:rsid w:val="006D4009"/>
    <w:rsid w:val="006D422B"/>
    <w:rsid w:val="006D77EC"/>
    <w:rsid w:val="006E002C"/>
    <w:rsid w:val="006E26C7"/>
    <w:rsid w:val="006E3055"/>
    <w:rsid w:val="006E33F6"/>
    <w:rsid w:val="006E4446"/>
    <w:rsid w:val="006E5390"/>
    <w:rsid w:val="006E734C"/>
    <w:rsid w:val="006E7BF2"/>
    <w:rsid w:val="006F1A31"/>
    <w:rsid w:val="006F2448"/>
    <w:rsid w:val="006F5576"/>
    <w:rsid w:val="006F56E4"/>
    <w:rsid w:val="006F5723"/>
    <w:rsid w:val="006F5A62"/>
    <w:rsid w:val="006F6BF6"/>
    <w:rsid w:val="006F7FE9"/>
    <w:rsid w:val="00700A14"/>
    <w:rsid w:val="00700DB8"/>
    <w:rsid w:val="00700E7D"/>
    <w:rsid w:val="0070119F"/>
    <w:rsid w:val="007012AF"/>
    <w:rsid w:val="00701730"/>
    <w:rsid w:val="0070174B"/>
    <w:rsid w:val="00701820"/>
    <w:rsid w:val="00703394"/>
    <w:rsid w:val="0070384E"/>
    <w:rsid w:val="0071320D"/>
    <w:rsid w:val="007139DD"/>
    <w:rsid w:val="00713C73"/>
    <w:rsid w:val="00714163"/>
    <w:rsid w:val="0071423E"/>
    <w:rsid w:val="0071426C"/>
    <w:rsid w:val="00715749"/>
    <w:rsid w:val="00717236"/>
    <w:rsid w:val="007203D0"/>
    <w:rsid w:val="00721F61"/>
    <w:rsid w:val="00723638"/>
    <w:rsid w:val="00723AA6"/>
    <w:rsid w:val="00724337"/>
    <w:rsid w:val="00724588"/>
    <w:rsid w:val="0072545D"/>
    <w:rsid w:val="0072595B"/>
    <w:rsid w:val="0072607A"/>
    <w:rsid w:val="00731658"/>
    <w:rsid w:val="0073184F"/>
    <w:rsid w:val="00731C49"/>
    <w:rsid w:val="00732723"/>
    <w:rsid w:val="007347A8"/>
    <w:rsid w:val="007351B1"/>
    <w:rsid w:val="00735E31"/>
    <w:rsid w:val="00736C17"/>
    <w:rsid w:val="007370B7"/>
    <w:rsid w:val="00737BD8"/>
    <w:rsid w:val="00737FFC"/>
    <w:rsid w:val="007403B4"/>
    <w:rsid w:val="00740A2E"/>
    <w:rsid w:val="0074145A"/>
    <w:rsid w:val="00741FF6"/>
    <w:rsid w:val="00742563"/>
    <w:rsid w:val="00743C0D"/>
    <w:rsid w:val="00744919"/>
    <w:rsid w:val="00745930"/>
    <w:rsid w:val="00745DC7"/>
    <w:rsid w:val="007468C7"/>
    <w:rsid w:val="00747365"/>
    <w:rsid w:val="00750661"/>
    <w:rsid w:val="00750A30"/>
    <w:rsid w:val="007523C1"/>
    <w:rsid w:val="00752D49"/>
    <w:rsid w:val="0075310A"/>
    <w:rsid w:val="007542A1"/>
    <w:rsid w:val="00754528"/>
    <w:rsid w:val="007546D2"/>
    <w:rsid w:val="00755225"/>
    <w:rsid w:val="00755F6A"/>
    <w:rsid w:val="00757975"/>
    <w:rsid w:val="007600D9"/>
    <w:rsid w:val="007610FD"/>
    <w:rsid w:val="00761CC3"/>
    <w:rsid w:val="00762D3D"/>
    <w:rsid w:val="00762D62"/>
    <w:rsid w:val="00763456"/>
    <w:rsid w:val="00763ED8"/>
    <w:rsid w:val="00764879"/>
    <w:rsid w:val="00764DB6"/>
    <w:rsid w:val="0076502F"/>
    <w:rsid w:val="00765278"/>
    <w:rsid w:val="0076586C"/>
    <w:rsid w:val="00766E4E"/>
    <w:rsid w:val="00766EFA"/>
    <w:rsid w:val="00766F8E"/>
    <w:rsid w:val="007678AA"/>
    <w:rsid w:val="00771C17"/>
    <w:rsid w:val="007749F3"/>
    <w:rsid w:val="00775267"/>
    <w:rsid w:val="00775E97"/>
    <w:rsid w:val="0077797A"/>
    <w:rsid w:val="00780481"/>
    <w:rsid w:val="00781DFF"/>
    <w:rsid w:val="00782979"/>
    <w:rsid w:val="00782F51"/>
    <w:rsid w:val="007854CB"/>
    <w:rsid w:val="007854E8"/>
    <w:rsid w:val="0079146A"/>
    <w:rsid w:val="007926C6"/>
    <w:rsid w:val="00793113"/>
    <w:rsid w:val="00795D33"/>
    <w:rsid w:val="00796212"/>
    <w:rsid w:val="00796BFA"/>
    <w:rsid w:val="00797634"/>
    <w:rsid w:val="007A0433"/>
    <w:rsid w:val="007A194F"/>
    <w:rsid w:val="007A1954"/>
    <w:rsid w:val="007A2A78"/>
    <w:rsid w:val="007A2A91"/>
    <w:rsid w:val="007A2F4A"/>
    <w:rsid w:val="007A36F2"/>
    <w:rsid w:val="007A38C2"/>
    <w:rsid w:val="007A3A5A"/>
    <w:rsid w:val="007A4904"/>
    <w:rsid w:val="007A5971"/>
    <w:rsid w:val="007A63F2"/>
    <w:rsid w:val="007A6865"/>
    <w:rsid w:val="007A71C0"/>
    <w:rsid w:val="007A737D"/>
    <w:rsid w:val="007A7D52"/>
    <w:rsid w:val="007A7DA5"/>
    <w:rsid w:val="007B010C"/>
    <w:rsid w:val="007B0638"/>
    <w:rsid w:val="007B0797"/>
    <w:rsid w:val="007B177F"/>
    <w:rsid w:val="007B1E20"/>
    <w:rsid w:val="007B228F"/>
    <w:rsid w:val="007B2C72"/>
    <w:rsid w:val="007B38FA"/>
    <w:rsid w:val="007B5961"/>
    <w:rsid w:val="007B59AC"/>
    <w:rsid w:val="007B6B3C"/>
    <w:rsid w:val="007B75FD"/>
    <w:rsid w:val="007C1007"/>
    <w:rsid w:val="007C153C"/>
    <w:rsid w:val="007C1905"/>
    <w:rsid w:val="007C2CA3"/>
    <w:rsid w:val="007C2EEE"/>
    <w:rsid w:val="007C419C"/>
    <w:rsid w:val="007C44EA"/>
    <w:rsid w:val="007C46F1"/>
    <w:rsid w:val="007C784D"/>
    <w:rsid w:val="007C7860"/>
    <w:rsid w:val="007D1A60"/>
    <w:rsid w:val="007D57A9"/>
    <w:rsid w:val="007D6176"/>
    <w:rsid w:val="007E0D0A"/>
    <w:rsid w:val="007E0D86"/>
    <w:rsid w:val="007E34BA"/>
    <w:rsid w:val="007E38E8"/>
    <w:rsid w:val="007E452C"/>
    <w:rsid w:val="007E4C81"/>
    <w:rsid w:val="007E537A"/>
    <w:rsid w:val="007E6098"/>
    <w:rsid w:val="007E736D"/>
    <w:rsid w:val="007F0A5C"/>
    <w:rsid w:val="007F2FC9"/>
    <w:rsid w:val="007F3D96"/>
    <w:rsid w:val="007F3F50"/>
    <w:rsid w:val="007F3FF3"/>
    <w:rsid w:val="007F605A"/>
    <w:rsid w:val="007F6913"/>
    <w:rsid w:val="007F6DB4"/>
    <w:rsid w:val="008014DF"/>
    <w:rsid w:val="00802643"/>
    <w:rsid w:val="00803668"/>
    <w:rsid w:val="00803D22"/>
    <w:rsid w:val="008043A4"/>
    <w:rsid w:val="00805517"/>
    <w:rsid w:val="00807F29"/>
    <w:rsid w:val="00810574"/>
    <w:rsid w:val="00811653"/>
    <w:rsid w:val="00813C6C"/>
    <w:rsid w:val="00815859"/>
    <w:rsid w:val="00816452"/>
    <w:rsid w:val="00817AF4"/>
    <w:rsid w:val="0082174A"/>
    <w:rsid w:val="008219E7"/>
    <w:rsid w:val="00823403"/>
    <w:rsid w:val="00823C42"/>
    <w:rsid w:val="008246D5"/>
    <w:rsid w:val="00825109"/>
    <w:rsid w:val="00825126"/>
    <w:rsid w:val="008254A9"/>
    <w:rsid w:val="00826257"/>
    <w:rsid w:val="008264B3"/>
    <w:rsid w:val="00826BA8"/>
    <w:rsid w:val="00826C92"/>
    <w:rsid w:val="008314A5"/>
    <w:rsid w:val="008321B9"/>
    <w:rsid w:val="00832ADA"/>
    <w:rsid w:val="00837868"/>
    <w:rsid w:val="008408E7"/>
    <w:rsid w:val="00841572"/>
    <w:rsid w:val="00842541"/>
    <w:rsid w:val="00842CB9"/>
    <w:rsid w:val="008430ED"/>
    <w:rsid w:val="00846E09"/>
    <w:rsid w:val="00847041"/>
    <w:rsid w:val="00852D46"/>
    <w:rsid w:val="008543E0"/>
    <w:rsid w:val="00854DCA"/>
    <w:rsid w:val="00857103"/>
    <w:rsid w:val="00857116"/>
    <w:rsid w:val="0086072E"/>
    <w:rsid w:val="00862271"/>
    <w:rsid w:val="00862AFF"/>
    <w:rsid w:val="00862B9E"/>
    <w:rsid w:val="00863B3D"/>
    <w:rsid w:val="00866706"/>
    <w:rsid w:val="00866A29"/>
    <w:rsid w:val="00870E53"/>
    <w:rsid w:val="00870F0F"/>
    <w:rsid w:val="00871618"/>
    <w:rsid w:val="0087208C"/>
    <w:rsid w:val="0087302F"/>
    <w:rsid w:val="00873A97"/>
    <w:rsid w:val="00873C90"/>
    <w:rsid w:val="00874188"/>
    <w:rsid w:val="00874FE8"/>
    <w:rsid w:val="008751B4"/>
    <w:rsid w:val="00875F8E"/>
    <w:rsid w:val="00877B62"/>
    <w:rsid w:val="00881807"/>
    <w:rsid w:val="00882583"/>
    <w:rsid w:val="008830D4"/>
    <w:rsid w:val="008843BD"/>
    <w:rsid w:val="00884DBE"/>
    <w:rsid w:val="0088659B"/>
    <w:rsid w:val="008871C2"/>
    <w:rsid w:val="00890AF2"/>
    <w:rsid w:val="0089247B"/>
    <w:rsid w:val="00892655"/>
    <w:rsid w:val="00893BD9"/>
    <w:rsid w:val="0089479D"/>
    <w:rsid w:val="00896F00"/>
    <w:rsid w:val="00897715"/>
    <w:rsid w:val="00897A66"/>
    <w:rsid w:val="008A01F5"/>
    <w:rsid w:val="008A0215"/>
    <w:rsid w:val="008A0E8D"/>
    <w:rsid w:val="008A2A2F"/>
    <w:rsid w:val="008A359D"/>
    <w:rsid w:val="008A4410"/>
    <w:rsid w:val="008A4E9F"/>
    <w:rsid w:val="008A6A7F"/>
    <w:rsid w:val="008A6BE3"/>
    <w:rsid w:val="008A6E48"/>
    <w:rsid w:val="008A71A4"/>
    <w:rsid w:val="008A74A1"/>
    <w:rsid w:val="008B20C1"/>
    <w:rsid w:val="008B2949"/>
    <w:rsid w:val="008B2A62"/>
    <w:rsid w:val="008B3EC8"/>
    <w:rsid w:val="008B4DED"/>
    <w:rsid w:val="008C115D"/>
    <w:rsid w:val="008C4B38"/>
    <w:rsid w:val="008C782D"/>
    <w:rsid w:val="008D0347"/>
    <w:rsid w:val="008D0E71"/>
    <w:rsid w:val="008D203C"/>
    <w:rsid w:val="008D4CCC"/>
    <w:rsid w:val="008D59D3"/>
    <w:rsid w:val="008D6291"/>
    <w:rsid w:val="008D6DAF"/>
    <w:rsid w:val="008D7B69"/>
    <w:rsid w:val="008D7D37"/>
    <w:rsid w:val="008E0F62"/>
    <w:rsid w:val="008E10FD"/>
    <w:rsid w:val="008E2D94"/>
    <w:rsid w:val="008E4FE7"/>
    <w:rsid w:val="008E6384"/>
    <w:rsid w:val="008E6AFF"/>
    <w:rsid w:val="008E7C19"/>
    <w:rsid w:val="008F1B82"/>
    <w:rsid w:val="008F2D4E"/>
    <w:rsid w:val="008F6DCE"/>
    <w:rsid w:val="0090035E"/>
    <w:rsid w:val="00900ACC"/>
    <w:rsid w:val="00901387"/>
    <w:rsid w:val="00901466"/>
    <w:rsid w:val="00901B16"/>
    <w:rsid w:val="009036A1"/>
    <w:rsid w:val="00904A48"/>
    <w:rsid w:val="00904C1B"/>
    <w:rsid w:val="00904D98"/>
    <w:rsid w:val="00905276"/>
    <w:rsid w:val="009054C4"/>
    <w:rsid w:val="0090754B"/>
    <w:rsid w:val="0091039E"/>
    <w:rsid w:val="00911504"/>
    <w:rsid w:val="009116DB"/>
    <w:rsid w:val="00913144"/>
    <w:rsid w:val="00913377"/>
    <w:rsid w:val="00914147"/>
    <w:rsid w:val="00914D14"/>
    <w:rsid w:val="00916051"/>
    <w:rsid w:val="00917E4A"/>
    <w:rsid w:val="009208DC"/>
    <w:rsid w:val="009215BA"/>
    <w:rsid w:val="0092292A"/>
    <w:rsid w:val="00923827"/>
    <w:rsid w:val="009250BE"/>
    <w:rsid w:val="00925BD9"/>
    <w:rsid w:val="0092635D"/>
    <w:rsid w:val="00927260"/>
    <w:rsid w:val="009274F7"/>
    <w:rsid w:val="00927C4B"/>
    <w:rsid w:val="0093278C"/>
    <w:rsid w:val="0093409C"/>
    <w:rsid w:val="00934CC3"/>
    <w:rsid w:val="00934FB0"/>
    <w:rsid w:val="009360A3"/>
    <w:rsid w:val="0093669F"/>
    <w:rsid w:val="00936972"/>
    <w:rsid w:val="009369F4"/>
    <w:rsid w:val="009402A6"/>
    <w:rsid w:val="00941637"/>
    <w:rsid w:val="00941F4B"/>
    <w:rsid w:val="0094206C"/>
    <w:rsid w:val="00942C24"/>
    <w:rsid w:val="00942C36"/>
    <w:rsid w:val="00943256"/>
    <w:rsid w:val="00944CC1"/>
    <w:rsid w:val="00946095"/>
    <w:rsid w:val="00946F84"/>
    <w:rsid w:val="009508A0"/>
    <w:rsid w:val="0095206F"/>
    <w:rsid w:val="00953CFC"/>
    <w:rsid w:val="00953EBC"/>
    <w:rsid w:val="00956234"/>
    <w:rsid w:val="00956DE3"/>
    <w:rsid w:val="00957172"/>
    <w:rsid w:val="00957722"/>
    <w:rsid w:val="0095798C"/>
    <w:rsid w:val="00957A30"/>
    <w:rsid w:val="00961940"/>
    <w:rsid w:val="00961DA3"/>
    <w:rsid w:val="009622CB"/>
    <w:rsid w:val="009624DD"/>
    <w:rsid w:val="00962B00"/>
    <w:rsid w:val="00965893"/>
    <w:rsid w:val="009726A2"/>
    <w:rsid w:val="009728D8"/>
    <w:rsid w:val="00973799"/>
    <w:rsid w:val="00973C36"/>
    <w:rsid w:val="00977331"/>
    <w:rsid w:val="00977F49"/>
    <w:rsid w:val="009802BD"/>
    <w:rsid w:val="00981890"/>
    <w:rsid w:val="00982FA0"/>
    <w:rsid w:val="009844A2"/>
    <w:rsid w:val="00990F82"/>
    <w:rsid w:val="00991FE9"/>
    <w:rsid w:val="009924AA"/>
    <w:rsid w:val="00993480"/>
    <w:rsid w:val="00995F00"/>
    <w:rsid w:val="00996E39"/>
    <w:rsid w:val="009A036B"/>
    <w:rsid w:val="009A0C27"/>
    <w:rsid w:val="009A0CBA"/>
    <w:rsid w:val="009A11D5"/>
    <w:rsid w:val="009A1793"/>
    <w:rsid w:val="009A228D"/>
    <w:rsid w:val="009A2675"/>
    <w:rsid w:val="009A3041"/>
    <w:rsid w:val="009A31E8"/>
    <w:rsid w:val="009A3225"/>
    <w:rsid w:val="009A3D21"/>
    <w:rsid w:val="009A4397"/>
    <w:rsid w:val="009A5FB1"/>
    <w:rsid w:val="009A5FC2"/>
    <w:rsid w:val="009A643A"/>
    <w:rsid w:val="009A6A6B"/>
    <w:rsid w:val="009A7CE8"/>
    <w:rsid w:val="009A7EAA"/>
    <w:rsid w:val="009B0CA9"/>
    <w:rsid w:val="009B134E"/>
    <w:rsid w:val="009B1484"/>
    <w:rsid w:val="009B1D8E"/>
    <w:rsid w:val="009B2394"/>
    <w:rsid w:val="009B42CB"/>
    <w:rsid w:val="009B443C"/>
    <w:rsid w:val="009B6686"/>
    <w:rsid w:val="009B6D81"/>
    <w:rsid w:val="009C106C"/>
    <w:rsid w:val="009C370A"/>
    <w:rsid w:val="009C3888"/>
    <w:rsid w:val="009C4CF1"/>
    <w:rsid w:val="009C5520"/>
    <w:rsid w:val="009C5A16"/>
    <w:rsid w:val="009C5ADA"/>
    <w:rsid w:val="009C603F"/>
    <w:rsid w:val="009C7B7D"/>
    <w:rsid w:val="009D0B5F"/>
    <w:rsid w:val="009D0D32"/>
    <w:rsid w:val="009D1AD1"/>
    <w:rsid w:val="009D2187"/>
    <w:rsid w:val="009D2FD2"/>
    <w:rsid w:val="009D7696"/>
    <w:rsid w:val="009E03B0"/>
    <w:rsid w:val="009E2B1F"/>
    <w:rsid w:val="009E3128"/>
    <w:rsid w:val="009E36C3"/>
    <w:rsid w:val="009E4527"/>
    <w:rsid w:val="009E460B"/>
    <w:rsid w:val="009E4FA9"/>
    <w:rsid w:val="009E50F2"/>
    <w:rsid w:val="009E6550"/>
    <w:rsid w:val="009E6DAE"/>
    <w:rsid w:val="009E7C4A"/>
    <w:rsid w:val="009F12DA"/>
    <w:rsid w:val="009F1365"/>
    <w:rsid w:val="009F1505"/>
    <w:rsid w:val="009F1A3D"/>
    <w:rsid w:val="009F1F6F"/>
    <w:rsid w:val="009F270E"/>
    <w:rsid w:val="009F331B"/>
    <w:rsid w:val="009F3624"/>
    <w:rsid w:val="009F3EC6"/>
    <w:rsid w:val="009F53E5"/>
    <w:rsid w:val="009F57B3"/>
    <w:rsid w:val="009F5F5B"/>
    <w:rsid w:val="009F61E0"/>
    <w:rsid w:val="009F636D"/>
    <w:rsid w:val="009F7A20"/>
    <w:rsid w:val="009F7C3D"/>
    <w:rsid w:val="009F7D06"/>
    <w:rsid w:val="00A023AC"/>
    <w:rsid w:val="00A035C6"/>
    <w:rsid w:val="00A05588"/>
    <w:rsid w:val="00A05737"/>
    <w:rsid w:val="00A064D2"/>
    <w:rsid w:val="00A06D24"/>
    <w:rsid w:val="00A07358"/>
    <w:rsid w:val="00A101B0"/>
    <w:rsid w:val="00A13B85"/>
    <w:rsid w:val="00A141CD"/>
    <w:rsid w:val="00A145F9"/>
    <w:rsid w:val="00A153FE"/>
    <w:rsid w:val="00A1632C"/>
    <w:rsid w:val="00A21E28"/>
    <w:rsid w:val="00A231D4"/>
    <w:rsid w:val="00A24DA3"/>
    <w:rsid w:val="00A2762E"/>
    <w:rsid w:val="00A27AAC"/>
    <w:rsid w:val="00A31FBB"/>
    <w:rsid w:val="00A323BC"/>
    <w:rsid w:val="00A3298E"/>
    <w:rsid w:val="00A335FB"/>
    <w:rsid w:val="00A3433A"/>
    <w:rsid w:val="00A35555"/>
    <w:rsid w:val="00A35A96"/>
    <w:rsid w:val="00A35E3B"/>
    <w:rsid w:val="00A40B5B"/>
    <w:rsid w:val="00A41828"/>
    <w:rsid w:val="00A41B09"/>
    <w:rsid w:val="00A42999"/>
    <w:rsid w:val="00A44247"/>
    <w:rsid w:val="00A44C9B"/>
    <w:rsid w:val="00A450D8"/>
    <w:rsid w:val="00A45659"/>
    <w:rsid w:val="00A45B56"/>
    <w:rsid w:val="00A46AFE"/>
    <w:rsid w:val="00A50364"/>
    <w:rsid w:val="00A50E29"/>
    <w:rsid w:val="00A512A9"/>
    <w:rsid w:val="00A5161E"/>
    <w:rsid w:val="00A52315"/>
    <w:rsid w:val="00A52C56"/>
    <w:rsid w:val="00A557C1"/>
    <w:rsid w:val="00A5664E"/>
    <w:rsid w:val="00A56AC6"/>
    <w:rsid w:val="00A57476"/>
    <w:rsid w:val="00A57B07"/>
    <w:rsid w:val="00A57DA0"/>
    <w:rsid w:val="00A60360"/>
    <w:rsid w:val="00A605C6"/>
    <w:rsid w:val="00A61268"/>
    <w:rsid w:val="00A612B5"/>
    <w:rsid w:val="00A63F54"/>
    <w:rsid w:val="00A64373"/>
    <w:rsid w:val="00A64B2A"/>
    <w:rsid w:val="00A670F4"/>
    <w:rsid w:val="00A7043E"/>
    <w:rsid w:val="00A71264"/>
    <w:rsid w:val="00A728EC"/>
    <w:rsid w:val="00A72A39"/>
    <w:rsid w:val="00A73302"/>
    <w:rsid w:val="00A73A35"/>
    <w:rsid w:val="00A740CC"/>
    <w:rsid w:val="00A74F68"/>
    <w:rsid w:val="00A76102"/>
    <w:rsid w:val="00A765A6"/>
    <w:rsid w:val="00A76F90"/>
    <w:rsid w:val="00A8005B"/>
    <w:rsid w:val="00A81723"/>
    <w:rsid w:val="00A818B1"/>
    <w:rsid w:val="00A822AA"/>
    <w:rsid w:val="00A8295F"/>
    <w:rsid w:val="00A832E5"/>
    <w:rsid w:val="00A84133"/>
    <w:rsid w:val="00A84918"/>
    <w:rsid w:val="00A86780"/>
    <w:rsid w:val="00A9014F"/>
    <w:rsid w:val="00A90681"/>
    <w:rsid w:val="00A91189"/>
    <w:rsid w:val="00A91CDB"/>
    <w:rsid w:val="00A93593"/>
    <w:rsid w:val="00A93A70"/>
    <w:rsid w:val="00A95B31"/>
    <w:rsid w:val="00A97A3E"/>
    <w:rsid w:val="00AA1EB7"/>
    <w:rsid w:val="00AA22E5"/>
    <w:rsid w:val="00AA2432"/>
    <w:rsid w:val="00AA2D79"/>
    <w:rsid w:val="00AA7F28"/>
    <w:rsid w:val="00AB0574"/>
    <w:rsid w:val="00AB0F87"/>
    <w:rsid w:val="00AB4280"/>
    <w:rsid w:val="00AB568A"/>
    <w:rsid w:val="00AB5748"/>
    <w:rsid w:val="00AB579E"/>
    <w:rsid w:val="00AB5FB4"/>
    <w:rsid w:val="00AB607F"/>
    <w:rsid w:val="00AC05FC"/>
    <w:rsid w:val="00AC2FC4"/>
    <w:rsid w:val="00AC3476"/>
    <w:rsid w:val="00AC3EB4"/>
    <w:rsid w:val="00AC49F6"/>
    <w:rsid w:val="00AC4D6B"/>
    <w:rsid w:val="00AC4F50"/>
    <w:rsid w:val="00AC6456"/>
    <w:rsid w:val="00AC6964"/>
    <w:rsid w:val="00AC6B67"/>
    <w:rsid w:val="00AD3A68"/>
    <w:rsid w:val="00AD4500"/>
    <w:rsid w:val="00AD4E03"/>
    <w:rsid w:val="00AD516D"/>
    <w:rsid w:val="00AE036C"/>
    <w:rsid w:val="00AE0CB8"/>
    <w:rsid w:val="00AE2550"/>
    <w:rsid w:val="00AE2DA1"/>
    <w:rsid w:val="00AE346D"/>
    <w:rsid w:val="00AE4885"/>
    <w:rsid w:val="00AE4E62"/>
    <w:rsid w:val="00AE4E9B"/>
    <w:rsid w:val="00AE4F76"/>
    <w:rsid w:val="00AE59E8"/>
    <w:rsid w:val="00AE7175"/>
    <w:rsid w:val="00AF201B"/>
    <w:rsid w:val="00AF2152"/>
    <w:rsid w:val="00AF243A"/>
    <w:rsid w:val="00AF2D1B"/>
    <w:rsid w:val="00AF2DC1"/>
    <w:rsid w:val="00AF2E3E"/>
    <w:rsid w:val="00AF335F"/>
    <w:rsid w:val="00AF45F3"/>
    <w:rsid w:val="00AF573E"/>
    <w:rsid w:val="00AF59CD"/>
    <w:rsid w:val="00AF5D1E"/>
    <w:rsid w:val="00B00CB6"/>
    <w:rsid w:val="00B016C4"/>
    <w:rsid w:val="00B03A4F"/>
    <w:rsid w:val="00B03FB3"/>
    <w:rsid w:val="00B04A56"/>
    <w:rsid w:val="00B05183"/>
    <w:rsid w:val="00B05B14"/>
    <w:rsid w:val="00B05C31"/>
    <w:rsid w:val="00B066A9"/>
    <w:rsid w:val="00B0720D"/>
    <w:rsid w:val="00B109B1"/>
    <w:rsid w:val="00B1245E"/>
    <w:rsid w:val="00B13036"/>
    <w:rsid w:val="00B13D31"/>
    <w:rsid w:val="00B14F92"/>
    <w:rsid w:val="00B155D1"/>
    <w:rsid w:val="00B1743E"/>
    <w:rsid w:val="00B17B92"/>
    <w:rsid w:val="00B21FF2"/>
    <w:rsid w:val="00B22F13"/>
    <w:rsid w:val="00B23336"/>
    <w:rsid w:val="00B26F1A"/>
    <w:rsid w:val="00B27808"/>
    <w:rsid w:val="00B27B21"/>
    <w:rsid w:val="00B3188B"/>
    <w:rsid w:val="00B32F38"/>
    <w:rsid w:val="00B3414C"/>
    <w:rsid w:val="00B34605"/>
    <w:rsid w:val="00B35143"/>
    <w:rsid w:val="00B3589D"/>
    <w:rsid w:val="00B36278"/>
    <w:rsid w:val="00B375AC"/>
    <w:rsid w:val="00B41E6D"/>
    <w:rsid w:val="00B41EDF"/>
    <w:rsid w:val="00B45042"/>
    <w:rsid w:val="00B455C0"/>
    <w:rsid w:val="00B46336"/>
    <w:rsid w:val="00B52369"/>
    <w:rsid w:val="00B55F90"/>
    <w:rsid w:val="00B56226"/>
    <w:rsid w:val="00B5684D"/>
    <w:rsid w:val="00B60B50"/>
    <w:rsid w:val="00B6118B"/>
    <w:rsid w:val="00B636C5"/>
    <w:rsid w:val="00B63E35"/>
    <w:rsid w:val="00B659AE"/>
    <w:rsid w:val="00B675F1"/>
    <w:rsid w:val="00B71002"/>
    <w:rsid w:val="00B7151E"/>
    <w:rsid w:val="00B731F9"/>
    <w:rsid w:val="00B747E2"/>
    <w:rsid w:val="00B76498"/>
    <w:rsid w:val="00B771AF"/>
    <w:rsid w:val="00B772BC"/>
    <w:rsid w:val="00B81BDE"/>
    <w:rsid w:val="00B82D85"/>
    <w:rsid w:val="00B84677"/>
    <w:rsid w:val="00B85ED2"/>
    <w:rsid w:val="00B867A6"/>
    <w:rsid w:val="00B869EC"/>
    <w:rsid w:val="00B917B2"/>
    <w:rsid w:val="00B92B82"/>
    <w:rsid w:val="00B930F1"/>
    <w:rsid w:val="00B93A17"/>
    <w:rsid w:val="00B93C7C"/>
    <w:rsid w:val="00B95E50"/>
    <w:rsid w:val="00B96172"/>
    <w:rsid w:val="00B969D3"/>
    <w:rsid w:val="00B97266"/>
    <w:rsid w:val="00B97CF3"/>
    <w:rsid w:val="00B97E3F"/>
    <w:rsid w:val="00B97E6E"/>
    <w:rsid w:val="00B97F75"/>
    <w:rsid w:val="00BA152F"/>
    <w:rsid w:val="00BA1815"/>
    <w:rsid w:val="00BA1CC7"/>
    <w:rsid w:val="00BA25C0"/>
    <w:rsid w:val="00BA5824"/>
    <w:rsid w:val="00BA69BC"/>
    <w:rsid w:val="00BA6B75"/>
    <w:rsid w:val="00BA6FA2"/>
    <w:rsid w:val="00BA7E01"/>
    <w:rsid w:val="00BB08F1"/>
    <w:rsid w:val="00BB19A5"/>
    <w:rsid w:val="00BB1D5B"/>
    <w:rsid w:val="00BB212B"/>
    <w:rsid w:val="00BB3438"/>
    <w:rsid w:val="00BB44F0"/>
    <w:rsid w:val="00BB51E1"/>
    <w:rsid w:val="00BB6B43"/>
    <w:rsid w:val="00BB78A1"/>
    <w:rsid w:val="00BC0444"/>
    <w:rsid w:val="00BC05A2"/>
    <w:rsid w:val="00BC084D"/>
    <w:rsid w:val="00BC193B"/>
    <w:rsid w:val="00BC4025"/>
    <w:rsid w:val="00BC5FE3"/>
    <w:rsid w:val="00BC5FED"/>
    <w:rsid w:val="00BC61E8"/>
    <w:rsid w:val="00BC78E8"/>
    <w:rsid w:val="00BD1266"/>
    <w:rsid w:val="00BD14A5"/>
    <w:rsid w:val="00BD1807"/>
    <w:rsid w:val="00BD1ACA"/>
    <w:rsid w:val="00BD2335"/>
    <w:rsid w:val="00BD56EA"/>
    <w:rsid w:val="00BD5F54"/>
    <w:rsid w:val="00BD7DA2"/>
    <w:rsid w:val="00BE0F05"/>
    <w:rsid w:val="00BE1163"/>
    <w:rsid w:val="00BE1896"/>
    <w:rsid w:val="00BE3662"/>
    <w:rsid w:val="00BE3C4D"/>
    <w:rsid w:val="00BE405A"/>
    <w:rsid w:val="00BE497A"/>
    <w:rsid w:val="00BE526C"/>
    <w:rsid w:val="00BE5646"/>
    <w:rsid w:val="00BE793F"/>
    <w:rsid w:val="00BF000F"/>
    <w:rsid w:val="00BF1041"/>
    <w:rsid w:val="00BF16CA"/>
    <w:rsid w:val="00BF30DA"/>
    <w:rsid w:val="00BF3116"/>
    <w:rsid w:val="00BF5BBC"/>
    <w:rsid w:val="00BF66A7"/>
    <w:rsid w:val="00C00F33"/>
    <w:rsid w:val="00C01220"/>
    <w:rsid w:val="00C022C3"/>
    <w:rsid w:val="00C027D5"/>
    <w:rsid w:val="00C029E0"/>
    <w:rsid w:val="00C035FA"/>
    <w:rsid w:val="00C06B94"/>
    <w:rsid w:val="00C077A1"/>
    <w:rsid w:val="00C07EB4"/>
    <w:rsid w:val="00C10F3B"/>
    <w:rsid w:val="00C12666"/>
    <w:rsid w:val="00C14345"/>
    <w:rsid w:val="00C1667D"/>
    <w:rsid w:val="00C2109F"/>
    <w:rsid w:val="00C21328"/>
    <w:rsid w:val="00C232BC"/>
    <w:rsid w:val="00C23B2D"/>
    <w:rsid w:val="00C2531C"/>
    <w:rsid w:val="00C25365"/>
    <w:rsid w:val="00C27231"/>
    <w:rsid w:val="00C277AE"/>
    <w:rsid w:val="00C31C74"/>
    <w:rsid w:val="00C3381E"/>
    <w:rsid w:val="00C34EF1"/>
    <w:rsid w:val="00C3528B"/>
    <w:rsid w:val="00C3550D"/>
    <w:rsid w:val="00C35C10"/>
    <w:rsid w:val="00C36B3B"/>
    <w:rsid w:val="00C400FC"/>
    <w:rsid w:val="00C42226"/>
    <w:rsid w:val="00C4420A"/>
    <w:rsid w:val="00C452DF"/>
    <w:rsid w:val="00C45662"/>
    <w:rsid w:val="00C45CA0"/>
    <w:rsid w:val="00C45DF1"/>
    <w:rsid w:val="00C516A7"/>
    <w:rsid w:val="00C52DDE"/>
    <w:rsid w:val="00C53279"/>
    <w:rsid w:val="00C54A85"/>
    <w:rsid w:val="00C60DEB"/>
    <w:rsid w:val="00C61684"/>
    <w:rsid w:val="00C61D0D"/>
    <w:rsid w:val="00C66CAC"/>
    <w:rsid w:val="00C67C8E"/>
    <w:rsid w:val="00C707CB"/>
    <w:rsid w:val="00C7123E"/>
    <w:rsid w:val="00C7123F"/>
    <w:rsid w:val="00C7329D"/>
    <w:rsid w:val="00C74705"/>
    <w:rsid w:val="00C76632"/>
    <w:rsid w:val="00C766F9"/>
    <w:rsid w:val="00C77311"/>
    <w:rsid w:val="00C77E42"/>
    <w:rsid w:val="00C80ECD"/>
    <w:rsid w:val="00C83AF8"/>
    <w:rsid w:val="00C8481D"/>
    <w:rsid w:val="00C84B5C"/>
    <w:rsid w:val="00C84F23"/>
    <w:rsid w:val="00C85030"/>
    <w:rsid w:val="00C85298"/>
    <w:rsid w:val="00C85F48"/>
    <w:rsid w:val="00C87358"/>
    <w:rsid w:val="00C90584"/>
    <w:rsid w:val="00C90934"/>
    <w:rsid w:val="00C90C31"/>
    <w:rsid w:val="00C91F1C"/>
    <w:rsid w:val="00C921B7"/>
    <w:rsid w:val="00C92571"/>
    <w:rsid w:val="00C926A8"/>
    <w:rsid w:val="00C9591F"/>
    <w:rsid w:val="00CA051E"/>
    <w:rsid w:val="00CA069B"/>
    <w:rsid w:val="00CA20E5"/>
    <w:rsid w:val="00CA22FC"/>
    <w:rsid w:val="00CA3530"/>
    <w:rsid w:val="00CA4490"/>
    <w:rsid w:val="00CB0B4B"/>
    <w:rsid w:val="00CB3BB2"/>
    <w:rsid w:val="00CB41CC"/>
    <w:rsid w:val="00CB6644"/>
    <w:rsid w:val="00CB6940"/>
    <w:rsid w:val="00CB7674"/>
    <w:rsid w:val="00CC0252"/>
    <w:rsid w:val="00CC12A7"/>
    <w:rsid w:val="00CC22A9"/>
    <w:rsid w:val="00CC2B2C"/>
    <w:rsid w:val="00CC4444"/>
    <w:rsid w:val="00CC5B7E"/>
    <w:rsid w:val="00CC5E27"/>
    <w:rsid w:val="00CC65DA"/>
    <w:rsid w:val="00CC672B"/>
    <w:rsid w:val="00CD032C"/>
    <w:rsid w:val="00CD0442"/>
    <w:rsid w:val="00CD1317"/>
    <w:rsid w:val="00CD134B"/>
    <w:rsid w:val="00CD171C"/>
    <w:rsid w:val="00CD25C2"/>
    <w:rsid w:val="00CD2A88"/>
    <w:rsid w:val="00CD2B48"/>
    <w:rsid w:val="00CD3647"/>
    <w:rsid w:val="00CD4470"/>
    <w:rsid w:val="00CD56F9"/>
    <w:rsid w:val="00CD5A23"/>
    <w:rsid w:val="00CD6205"/>
    <w:rsid w:val="00CD7539"/>
    <w:rsid w:val="00CD7FA7"/>
    <w:rsid w:val="00CE0F3B"/>
    <w:rsid w:val="00CE1520"/>
    <w:rsid w:val="00CE1B4C"/>
    <w:rsid w:val="00CE26D1"/>
    <w:rsid w:val="00CE2A6F"/>
    <w:rsid w:val="00CE3604"/>
    <w:rsid w:val="00CE58F7"/>
    <w:rsid w:val="00CE5B4F"/>
    <w:rsid w:val="00CE75D4"/>
    <w:rsid w:val="00CE7E7A"/>
    <w:rsid w:val="00CF0374"/>
    <w:rsid w:val="00CF21EE"/>
    <w:rsid w:val="00CF26E5"/>
    <w:rsid w:val="00CF3178"/>
    <w:rsid w:val="00CF40A3"/>
    <w:rsid w:val="00CF696C"/>
    <w:rsid w:val="00D01993"/>
    <w:rsid w:val="00D0277A"/>
    <w:rsid w:val="00D03C11"/>
    <w:rsid w:val="00D043BC"/>
    <w:rsid w:val="00D05F9F"/>
    <w:rsid w:val="00D064F7"/>
    <w:rsid w:val="00D069AD"/>
    <w:rsid w:val="00D107DB"/>
    <w:rsid w:val="00D1309F"/>
    <w:rsid w:val="00D150B1"/>
    <w:rsid w:val="00D15391"/>
    <w:rsid w:val="00D167D1"/>
    <w:rsid w:val="00D16931"/>
    <w:rsid w:val="00D16D51"/>
    <w:rsid w:val="00D21244"/>
    <w:rsid w:val="00D217A4"/>
    <w:rsid w:val="00D21BD3"/>
    <w:rsid w:val="00D226FE"/>
    <w:rsid w:val="00D23138"/>
    <w:rsid w:val="00D2369B"/>
    <w:rsid w:val="00D23F45"/>
    <w:rsid w:val="00D24B74"/>
    <w:rsid w:val="00D25252"/>
    <w:rsid w:val="00D269D1"/>
    <w:rsid w:val="00D2784E"/>
    <w:rsid w:val="00D30850"/>
    <w:rsid w:val="00D30DF1"/>
    <w:rsid w:val="00D314A6"/>
    <w:rsid w:val="00D31AE8"/>
    <w:rsid w:val="00D31E73"/>
    <w:rsid w:val="00D342D3"/>
    <w:rsid w:val="00D34B2C"/>
    <w:rsid w:val="00D35086"/>
    <w:rsid w:val="00D35AA4"/>
    <w:rsid w:val="00D367BB"/>
    <w:rsid w:val="00D372A3"/>
    <w:rsid w:val="00D40BBE"/>
    <w:rsid w:val="00D41886"/>
    <w:rsid w:val="00D418BE"/>
    <w:rsid w:val="00D41A96"/>
    <w:rsid w:val="00D42A05"/>
    <w:rsid w:val="00D433B0"/>
    <w:rsid w:val="00D434BE"/>
    <w:rsid w:val="00D434F5"/>
    <w:rsid w:val="00D43A3D"/>
    <w:rsid w:val="00D448E4"/>
    <w:rsid w:val="00D47B28"/>
    <w:rsid w:val="00D509C0"/>
    <w:rsid w:val="00D55DA5"/>
    <w:rsid w:val="00D56150"/>
    <w:rsid w:val="00D5717A"/>
    <w:rsid w:val="00D5720D"/>
    <w:rsid w:val="00D632A8"/>
    <w:rsid w:val="00D632EE"/>
    <w:rsid w:val="00D64364"/>
    <w:rsid w:val="00D64C7F"/>
    <w:rsid w:val="00D64EFE"/>
    <w:rsid w:val="00D65115"/>
    <w:rsid w:val="00D65E0B"/>
    <w:rsid w:val="00D661B6"/>
    <w:rsid w:val="00D6663D"/>
    <w:rsid w:val="00D6698C"/>
    <w:rsid w:val="00D66D0A"/>
    <w:rsid w:val="00D67E93"/>
    <w:rsid w:val="00D7163B"/>
    <w:rsid w:val="00D7734D"/>
    <w:rsid w:val="00D77E2B"/>
    <w:rsid w:val="00D80709"/>
    <w:rsid w:val="00D81831"/>
    <w:rsid w:val="00D81C28"/>
    <w:rsid w:val="00D82578"/>
    <w:rsid w:val="00D8308D"/>
    <w:rsid w:val="00D83383"/>
    <w:rsid w:val="00D83E83"/>
    <w:rsid w:val="00D855B7"/>
    <w:rsid w:val="00D859C2"/>
    <w:rsid w:val="00D86753"/>
    <w:rsid w:val="00D91A63"/>
    <w:rsid w:val="00D946E0"/>
    <w:rsid w:val="00D953D2"/>
    <w:rsid w:val="00D95A89"/>
    <w:rsid w:val="00D966FD"/>
    <w:rsid w:val="00DA104F"/>
    <w:rsid w:val="00DA3AA2"/>
    <w:rsid w:val="00DA3EE3"/>
    <w:rsid w:val="00DA49A1"/>
    <w:rsid w:val="00DA5840"/>
    <w:rsid w:val="00DA59AA"/>
    <w:rsid w:val="00DA5DFF"/>
    <w:rsid w:val="00DA6253"/>
    <w:rsid w:val="00DA7818"/>
    <w:rsid w:val="00DB0499"/>
    <w:rsid w:val="00DB0580"/>
    <w:rsid w:val="00DB0B49"/>
    <w:rsid w:val="00DB23F0"/>
    <w:rsid w:val="00DB27F8"/>
    <w:rsid w:val="00DB3C12"/>
    <w:rsid w:val="00DB7A9D"/>
    <w:rsid w:val="00DB7BA1"/>
    <w:rsid w:val="00DC3BC5"/>
    <w:rsid w:val="00DC49A7"/>
    <w:rsid w:val="00DC656B"/>
    <w:rsid w:val="00DC7995"/>
    <w:rsid w:val="00DD0177"/>
    <w:rsid w:val="00DD1926"/>
    <w:rsid w:val="00DD1B9B"/>
    <w:rsid w:val="00DD1E53"/>
    <w:rsid w:val="00DD4423"/>
    <w:rsid w:val="00DE1083"/>
    <w:rsid w:val="00DE2DEF"/>
    <w:rsid w:val="00DE3F45"/>
    <w:rsid w:val="00DE4174"/>
    <w:rsid w:val="00DE421E"/>
    <w:rsid w:val="00DE47A3"/>
    <w:rsid w:val="00DE5800"/>
    <w:rsid w:val="00DE58AF"/>
    <w:rsid w:val="00DE62CE"/>
    <w:rsid w:val="00DE6855"/>
    <w:rsid w:val="00DE7F1A"/>
    <w:rsid w:val="00DF0097"/>
    <w:rsid w:val="00DF0447"/>
    <w:rsid w:val="00DF064E"/>
    <w:rsid w:val="00DF10B1"/>
    <w:rsid w:val="00DF1223"/>
    <w:rsid w:val="00DF1D14"/>
    <w:rsid w:val="00DF27BB"/>
    <w:rsid w:val="00DF31C3"/>
    <w:rsid w:val="00DF52F8"/>
    <w:rsid w:val="00DF5AEB"/>
    <w:rsid w:val="00DF603B"/>
    <w:rsid w:val="00DF7121"/>
    <w:rsid w:val="00E00C1A"/>
    <w:rsid w:val="00E00D03"/>
    <w:rsid w:val="00E0343F"/>
    <w:rsid w:val="00E04379"/>
    <w:rsid w:val="00E05187"/>
    <w:rsid w:val="00E0736C"/>
    <w:rsid w:val="00E07663"/>
    <w:rsid w:val="00E07919"/>
    <w:rsid w:val="00E114C1"/>
    <w:rsid w:val="00E1155E"/>
    <w:rsid w:val="00E121B1"/>
    <w:rsid w:val="00E12495"/>
    <w:rsid w:val="00E12F6A"/>
    <w:rsid w:val="00E13591"/>
    <w:rsid w:val="00E14DAC"/>
    <w:rsid w:val="00E168AF"/>
    <w:rsid w:val="00E17A27"/>
    <w:rsid w:val="00E204C7"/>
    <w:rsid w:val="00E214CD"/>
    <w:rsid w:val="00E21967"/>
    <w:rsid w:val="00E21AAA"/>
    <w:rsid w:val="00E240CF"/>
    <w:rsid w:val="00E24DAC"/>
    <w:rsid w:val="00E2653E"/>
    <w:rsid w:val="00E27635"/>
    <w:rsid w:val="00E2795A"/>
    <w:rsid w:val="00E27E10"/>
    <w:rsid w:val="00E315FE"/>
    <w:rsid w:val="00E31FF8"/>
    <w:rsid w:val="00E320FC"/>
    <w:rsid w:val="00E328E0"/>
    <w:rsid w:val="00E333DF"/>
    <w:rsid w:val="00E339B3"/>
    <w:rsid w:val="00E35BAC"/>
    <w:rsid w:val="00E35BCC"/>
    <w:rsid w:val="00E35E82"/>
    <w:rsid w:val="00E35F41"/>
    <w:rsid w:val="00E37794"/>
    <w:rsid w:val="00E432ED"/>
    <w:rsid w:val="00E43645"/>
    <w:rsid w:val="00E43ACA"/>
    <w:rsid w:val="00E43F8D"/>
    <w:rsid w:val="00E44120"/>
    <w:rsid w:val="00E44198"/>
    <w:rsid w:val="00E45ABC"/>
    <w:rsid w:val="00E46A00"/>
    <w:rsid w:val="00E46EFF"/>
    <w:rsid w:val="00E47B9F"/>
    <w:rsid w:val="00E47ED2"/>
    <w:rsid w:val="00E505D2"/>
    <w:rsid w:val="00E509A6"/>
    <w:rsid w:val="00E50D66"/>
    <w:rsid w:val="00E50EC4"/>
    <w:rsid w:val="00E50FAE"/>
    <w:rsid w:val="00E512F1"/>
    <w:rsid w:val="00E51654"/>
    <w:rsid w:val="00E51B15"/>
    <w:rsid w:val="00E5234E"/>
    <w:rsid w:val="00E53E2D"/>
    <w:rsid w:val="00E54434"/>
    <w:rsid w:val="00E54F4F"/>
    <w:rsid w:val="00E55045"/>
    <w:rsid w:val="00E55D14"/>
    <w:rsid w:val="00E5648D"/>
    <w:rsid w:val="00E579A7"/>
    <w:rsid w:val="00E57D22"/>
    <w:rsid w:val="00E604AC"/>
    <w:rsid w:val="00E60F8C"/>
    <w:rsid w:val="00E62952"/>
    <w:rsid w:val="00E6318A"/>
    <w:rsid w:val="00E63257"/>
    <w:rsid w:val="00E64B36"/>
    <w:rsid w:val="00E66746"/>
    <w:rsid w:val="00E67D83"/>
    <w:rsid w:val="00E70186"/>
    <w:rsid w:val="00E74672"/>
    <w:rsid w:val="00E756E0"/>
    <w:rsid w:val="00E75825"/>
    <w:rsid w:val="00E75949"/>
    <w:rsid w:val="00E8086C"/>
    <w:rsid w:val="00E83E0A"/>
    <w:rsid w:val="00E85D62"/>
    <w:rsid w:val="00E86926"/>
    <w:rsid w:val="00E90855"/>
    <w:rsid w:val="00E91AB0"/>
    <w:rsid w:val="00E91D3F"/>
    <w:rsid w:val="00E92BAC"/>
    <w:rsid w:val="00E92E11"/>
    <w:rsid w:val="00E93E2E"/>
    <w:rsid w:val="00E93F27"/>
    <w:rsid w:val="00E94E54"/>
    <w:rsid w:val="00E97713"/>
    <w:rsid w:val="00E97B67"/>
    <w:rsid w:val="00EA1247"/>
    <w:rsid w:val="00EA242C"/>
    <w:rsid w:val="00EA39D3"/>
    <w:rsid w:val="00EA48FE"/>
    <w:rsid w:val="00EA4EB7"/>
    <w:rsid w:val="00EA562F"/>
    <w:rsid w:val="00EA5EBF"/>
    <w:rsid w:val="00EA7AC1"/>
    <w:rsid w:val="00EB1AB4"/>
    <w:rsid w:val="00EB4B80"/>
    <w:rsid w:val="00EB7A87"/>
    <w:rsid w:val="00EC1973"/>
    <w:rsid w:val="00EC1BD1"/>
    <w:rsid w:val="00EC492B"/>
    <w:rsid w:val="00EC50CB"/>
    <w:rsid w:val="00EC6349"/>
    <w:rsid w:val="00EC6A6D"/>
    <w:rsid w:val="00EC6D6E"/>
    <w:rsid w:val="00ED1A38"/>
    <w:rsid w:val="00ED1BDF"/>
    <w:rsid w:val="00ED1CD9"/>
    <w:rsid w:val="00ED1EFA"/>
    <w:rsid w:val="00ED2220"/>
    <w:rsid w:val="00ED343B"/>
    <w:rsid w:val="00ED3D37"/>
    <w:rsid w:val="00ED52FD"/>
    <w:rsid w:val="00ED5AD5"/>
    <w:rsid w:val="00ED75C0"/>
    <w:rsid w:val="00ED76A2"/>
    <w:rsid w:val="00ED76EE"/>
    <w:rsid w:val="00ED799E"/>
    <w:rsid w:val="00EE3EAA"/>
    <w:rsid w:val="00EE5A20"/>
    <w:rsid w:val="00EE5B29"/>
    <w:rsid w:val="00EE5C6C"/>
    <w:rsid w:val="00EE638C"/>
    <w:rsid w:val="00EE67F9"/>
    <w:rsid w:val="00EE7541"/>
    <w:rsid w:val="00EF0791"/>
    <w:rsid w:val="00EF22CA"/>
    <w:rsid w:val="00EF2491"/>
    <w:rsid w:val="00EF5214"/>
    <w:rsid w:val="00EF63B9"/>
    <w:rsid w:val="00EF7F19"/>
    <w:rsid w:val="00F008E7"/>
    <w:rsid w:val="00F00D0B"/>
    <w:rsid w:val="00F00DE1"/>
    <w:rsid w:val="00F01DEE"/>
    <w:rsid w:val="00F038E8"/>
    <w:rsid w:val="00F058C4"/>
    <w:rsid w:val="00F05B6C"/>
    <w:rsid w:val="00F06C17"/>
    <w:rsid w:val="00F11DED"/>
    <w:rsid w:val="00F1215A"/>
    <w:rsid w:val="00F1226E"/>
    <w:rsid w:val="00F13FDF"/>
    <w:rsid w:val="00F15A07"/>
    <w:rsid w:val="00F168A2"/>
    <w:rsid w:val="00F17BFC"/>
    <w:rsid w:val="00F21018"/>
    <w:rsid w:val="00F21EC4"/>
    <w:rsid w:val="00F22E2B"/>
    <w:rsid w:val="00F23D74"/>
    <w:rsid w:val="00F23DF4"/>
    <w:rsid w:val="00F25548"/>
    <w:rsid w:val="00F25552"/>
    <w:rsid w:val="00F259C6"/>
    <w:rsid w:val="00F2623D"/>
    <w:rsid w:val="00F2691F"/>
    <w:rsid w:val="00F27909"/>
    <w:rsid w:val="00F30CEC"/>
    <w:rsid w:val="00F31B3A"/>
    <w:rsid w:val="00F32807"/>
    <w:rsid w:val="00F33871"/>
    <w:rsid w:val="00F3437D"/>
    <w:rsid w:val="00F355DC"/>
    <w:rsid w:val="00F35866"/>
    <w:rsid w:val="00F36317"/>
    <w:rsid w:val="00F372CC"/>
    <w:rsid w:val="00F41151"/>
    <w:rsid w:val="00F41B7F"/>
    <w:rsid w:val="00F42813"/>
    <w:rsid w:val="00F43268"/>
    <w:rsid w:val="00F43654"/>
    <w:rsid w:val="00F4449B"/>
    <w:rsid w:val="00F465C2"/>
    <w:rsid w:val="00F468FB"/>
    <w:rsid w:val="00F47528"/>
    <w:rsid w:val="00F50705"/>
    <w:rsid w:val="00F51031"/>
    <w:rsid w:val="00F510B8"/>
    <w:rsid w:val="00F51DE1"/>
    <w:rsid w:val="00F51E94"/>
    <w:rsid w:val="00F53220"/>
    <w:rsid w:val="00F5378F"/>
    <w:rsid w:val="00F55FD3"/>
    <w:rsid w:val="00F56DE9"/>
    <w:rsid w:val="00F578C2"/>
    <w:rsid w:val="00F60B6D"/>
    <w:rsid w:val="00F616CE"/>
    <w:rsid w:val="00F64226"/>
    <w:rsid w:val="00F64DC3"/>
    <w:rsid w:val="00F71052"/>
    <w:rsid w:val="00F727F5"/>
    <w:rsid w:val="00F739EE"/>
    <w:rsid w:val="00F74794"/>
    <w:rsid w:val="00F7652D"/>
    <w:rsid w:val="00F76751"/>
    <w:rsid w:val="00F81948"/>
    <w:rsid w:val="00F82D7E"/>
    <w:rsid w:val="00F85158"/>
    <w:rsid w:val="00F856B7"/>
    <w:rsid w:val="00F8653B"/>
    <w:rsid w:val="00F879D5"/>
    <w:rsid w:val="00F87A2A"/>
    <w:rsid w:val="00F9153F"/>
    <w:rsid w:val="00F92063"/>
    <w:rsid w:val="00F9304F"/>
    <w:rsid w:val="00F93305"/>
    <w:rsid w:val="00F948D1"/>
    <w:rsid w:val="00F94D44"/>
    <w:rsid w:val="00F959CC"/>
    <w:rsid w:val="00F96334"/>
    <w:rsid w:val="00F9767E"/>
    <w:rsid w:val="00FA1FFB"/>
    <w:rsid w:val="00FA4462"/>
    <w:rsid w:val="00FA5720"/>
    <w:rsid w:val="00FB015D"/>
    <w:rsid w:val="00FB082C"/>
    <w:rsid w:val="00FB1810"/>
    <w:rsid w:val="00FB1B38"/>
    <w:rsid w:val="00FB2BCC"/>
    <w:rsid w:val="00FB2DA8"/>
    <w:rsid w:val="00FB2F4B"/>
    <w:rsid w:val="00FB304E"/>
    <w:rsid w:val="00FB34F5"/>
    <w:rsid w:val="00FB4486"/>
    <w:rsid w:val="00FB595F"/>
    <w:rsid w:val="00FB63AB"/>
    <w:rsid w:val="00FB682E"/>
    <w:rsid w:val="00FC097A"/>
    <w:rsid w:val="00FC6BE8"/>
    <w:rsid w:val="00FC71B6"/>
    <w:rsid w:val="00FC7E6A"/>
    <w:rsid w:val="00FD2412"/>
    <w:rsid w:val="00FD29F5"/>
    <w:rsid w:val="00FD35D0"/>
    <w:rsid w:val="00FD3686"/>
    <w:rsid w:val="00FD4343"/>
    <w:rsid w:val="00FD4AD0"/>
    <w:rsid w:val="00FD56E6"/>
    <w:rsid w:val="00FD7730"/>
    <w:rsid w:val="00FE09B0"/>
    <w:rsid w:val="00FE17EC"/>
    <w:rsid w:val="00FE1B85"/>
    <w:rsid w:val="00FE4934"/>
    <w:rsid w:val="00FE5A45"/>
    <w:rsid w:val="00FF0E50"/>
    <w:rsid w:val="00FF30BE"/>
    <w:rsid w:val="00FF419F"/>
    <w:rsid w:val="00FF432D"/>
    <w:rsid w:val="00FF4BD5"/>
    <w:rsid w:val="00FF537B"/>
    <w:rsid w:val="00FF6DF0"/>
    <w:rsid w:val="00FF7525"/>
    <w:rsid w:val="00FF7A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91F"/>
  </w:style>
  <w:style w:type="paragraph" w:styleId="Heading1">
    <w:name w:val="heading 1"/>
    <w:basedOn w:val="Normal"/>
    <w:link w:val="Heading1Char"/>
    <w:uiPriority w:val="9"/>
    <w:qFormat/>
    <w:rsid w:val="00454D6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66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18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4D66"/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character" w:styleId="Hyperlink">
    <w:name w:val="Hyperlink"/>
    <w:basedOn w:val="DefaultParagraphFont"/>
    <w:uiPriority w:val="99"/>
    <w:unhideWhenUsed/>
    <w:rsid w:val="00A06D2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366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7539F"/>
    <w:pPr>
      <w:spacing w:after="200" w:line="240" w:lineRule="auto"/>
    </w:pPr>
    <w:rPr>
      <w:rFonts w:ascii="Times New Roman" w:hAnsi="Times New Roman" w:cs="Times New Roman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1874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8A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B7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73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73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3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376"/>
    <w:rPr>
      <w:b/>
      <w:bCs/>
      <w:sz w:val="20"/>
      <w:szCs w:val="20"/>
    </w:rPr>
  </w:style>
  <w:style w:type="character" w:customStyle="1" w:styleId="hgkelc">
    <w:name w:val="hgkelc"/>
    <w:basedOn w:val="DefaultParagraphFont"/>
    <w:rsid w:val="007B59AC"/>
  </w:style>
  <w:style w:type="character" w:styleId="Emphasis">
    <w:name w:val="Emphasis"/>
    <w:basedOn w:val="DefaultParagraphFont"/>
    <w:uiPriority w:val="20"/>
    <w:qFormat/>
    <w:rsid w:val="007F2FC9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91AB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6AC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30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054"/>
  </w:style>
  <w:style w:type="paragraph" w:styleId="Footer">
    <w:name w:val="footer"/>
    <w:basedOn w:val="Normal"/>
    <w:link w:val="FooterChar"/>
    <w:uiPriority w:val="99"/>
    <w:unhideWhenUsed/>
    <w:rsid w:val="002530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054"/>
  </w:style>
  <w:style w:type="character" w:customStyle="1" w:styleId="react-xocs-alternative-link">
    <w:name w:val="react-xocs-alternative-link"/>
    <w:basedOn w:val="DefaultParagraphFont"/>
    <w:rsid w:val="000C342E"/>
  </w:style>
  <w:style w:type="character" w:customStyle="1" w:styleId="given-name">
    <w:name w:val="given-name"/>
    <w:basedOn w:val="DefaultParagraphFont"/>
    <w:rsid w:val="000C342E"/>
  </w:style>
  <w:style w:type="character" w:customStyle="1" w:styleId="text">
    <w:name w:val="text"/>
    <w:basedOn w:val="DefaultParagraphFont"/>
    <w:rsid w:val="000C342E"/>
  </w:style>
  <w:style w:type="character" w:customStyle="1" w:styleId="sw">
    <w:name w:val="sw"/>
    <w:basedOn w:val="DefaultParagraphFont"/>
    <w:rsid w:val="00C45DF1"/>
  </w:style>
  <w:style w:type="character" w:customStyle="1" w:styleId="anchor-text">
    <w:name w:val="anchor-text"/>
    <w:basedOn w:val="DefaultParagraphFont"/>
    <w:rsid w:val="00445AF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630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24BE4E0-4BA7-48D3-B15A-44D8A57B5DF7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2037F-4B8D-4534-BAD5-47E472BEB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cobani Ntshobeni</dc:creator>
  <cp:keywords/>
  <dc:description/>
  <cp:lastModifiedBy>16726</cp:lastModifiedBy>
  <cp:revision>7</cp:revision>
  <cp:lastPrinted>2023-05-26T07:08:00Z</cp:lastPrinted>
  <dcterms:created xsi:type="dcterms:W3CDTF">2023-08-23T09:36:00Z</dcterms:created>
  <dcterms:modified xsi:type="dcterms:W3CDTF">2023-10-10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2d7c096dde36c6ef3848cb16378a744ee7b6b88f582fe16114086e0545c274</vt:lpwstr>
  </property>
</Properties>
</file>